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3412C" w14:textId="77777777" w:rsidR="00C85D13" w:rsidRDefault="00C85D13"/>
    <w:p w14:paraId="6F0EC644" w14:textId="77777777" w:rsidR="005351B0" w:rsidRDefault="005351B0"/>
    <w:p w14:paraId="35FCB934" w14:textId="77777777" w:rsidR="005351B0" w:rsidRDefault="005351B0"/>
    <w:p w14:paraId="72C14583" w14:textId="77777777" w:rsidR="007A47C1" w:rsidRDefault="007A47C1" w:rsidP="007A47C1"/>
    <w:p w14:paraId="013B50EB" w14:textId="77777777" w:rsidR="007A47C1" w:rsidRDefault="007A47C1"/>
    <w:p w14:paraId="0169465A" w14:textId="77777777" w:rsidR="005351B0" w:rsidRDefault="005351B0"/>
    <w:p w14:paraId="1BDF6170" w14:textId="77777777" w:rsidR="008913AD" w:rsidRDefault="008913AD"/>
    <w:p w14:paraId="01F4C924" w14:textId="77777777" w:rsidR="008913AD" w:rsidRDefault="008913AD"/>
    <w:p w14:paraId="25413ACA" w14:textId="77777777" w:rsidR="008913AD" w:rsidRDefault="008913AD"/>
    <w:p w14:paraId="657CEA9D" w14:textId="0479555E" w:rsidR="005351B0" w:rsidRDefault="007A47C1" w:rsidP="007A47C1">
      <w:pPr>
        <w:jc w:val="center"/>
        <w:rPr>
          <w:b/>
          <w:bCs/>
        </w:rPr>
      </w:pPr>
      <w:r w:rsidRPr="007A47C1">
        <w:rPr>
          <w:b/>
          <w:bCs/>
        </w:rPr>
        <w:t>OS</w:t>
      </w:r>
      <w:r w:rsidR="000432AF">
        <w:rPr>
          <w:b/>
          <w:bCs/>
        </w:rPr>
        <w:t>-</w:t>
      </w:r>
      <w:r w:rsidRPr="007A47C1">
        <w:rPr>
          <w:b/>
          <w:bCs/>
        </w:rPr>
        <w:t xml:space="preserve">Project </w:t>
      </w:r>
      <w:r w:rsidR="00253392">
        <w:rPr>
          <w:b/>
          <w:bCs/>
        </w:rPr>
        <w:t>P</w:t>
      </w:r>
      <w:r w:rsidRPr="007A47C1">
        <w:rPr>
          <w:b/>
          <w:bCs/>
        </w:rPr>
        <w:t>hase 1</w:t>
      </w:r>
    </w:p>
    <w:p w14:paraId="45E68F6D" w14:textId="3B582BF1" w:rsidR="007A47C1" w:rsidRDefault="007A47C1" w:rsidP="007A47C1">
      <w:pPr>
        <w:jc w:val="center"/>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Anas Madkoor 202104114</w:t>
      </w:r>
    </w:p>
    <w:p w14:paraId="049F767B" w14:textId="7098FB7C" w:rsidR="007A47C1" w:rsidRDefault="008913AD" w:rsidP="007A47C1">
      <w:pPr>
        <w:jc w:val="center"/>
        <w:rPr>
          <w:rStyle w:val="eop"/>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Faisal Elbadri </w:t>
      </w:r>
      <w:r w:rsidR="007A47C1">
        <w:rPr>
          <w:rStyle w:val="normaltextrun"/>
          <w:rFonts w:ascii="Calibri" w:hAnsi="Calibri" w:cs="Calibri"/>
          <w:color w:val="000000"/>
          <w:sz w:val="22"/>
          <w:szCs w:val="22"/>
          <w:shd w:val="clear" w:color="auto" w:fill="FFFFFF"/>
        </w:rPr>
        <w:t>202107288</w:t>
      </w:r>
      <w:r w:rsidR="007A47C1">
        <w:rPr>
          <w:rStyle w:val="eop"/>
          <w:rFonts w:ascii="Calibri" w:hAnsi="Calibri" w:cs="Calibri"/>
          <w:color w:val="000000"/>
          <w:sz w:val="22"/>
          <w:szCs w:val="22"/>
          <w:shd w:val="clear" w:color="auto" w:fill="FFFFFF"/>
        </w:rPr>
        <w:t> </w:t>
      </w:r>
    </w:p>
    <w:p w14:paraId="49D541F7" w14:textId="15508596" w:rsidR="008913AD" w:rsidRPr="008913AD" w:rsidRDefault="007A47C1" w:rsidP="008913AD">
      <w:pPr>
        <w:jc w:val="center"/>
        <w:rPr>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Rashid Nafwa 201912873</w:t>
      </w:r>
      <w:r>
        <w:rPr>
          <w:rStyle w:val="eop"/>
          <w:rFonts w:ascii="Calibri" w:hAnsi="Calibri" w:cs="Calibri"/>
          <w:color w:val="000000"/>
          <w:sz w:val="22"/>
          <w:szCs w:val="22"/>
          <w:shd w:val="clear" w:color="auto" w:fill="FFFFFF"/>
        </w:rPr>
        <w:t> </w:t>
      </w:r>
    </w:p>
    <w:p w14:paraId="6691C7BF" w14:textId="77777777" w:rsidR="007A47C1" w:rsidRPr="007A47C1" w:rsidRDefault="007A47C1" w:rsidP="007A47C1">
      <w:pPr>
        <w:jc w:val="center"/>
        <w:rPr>
          <w:b/>
          <w:bCs/>
        </w:rPr>
      </w:pPr>
    </w:p>
    <w:tbl>
      <w:tblPr>
        <w:tblStyle w:val="GridTable4-Accent1"/>
        <w:tblW w:w="0" w:type="auto"/>
        <w:tblLook w:val="04A0" w:firstRow="1" w:lastRow="0" w:firstColumn="1" w:lastColumn="0" w:noHBand="0" w:noVBand="1"/>
      </w:tblPr>
      <w:tblGrid>
        <w:gridCol w:w="3005"/>
        <w:gridCol w:w="3005"/>
        <w:gridCol w:w="3006"/>
      </w:tblGrid>
      <w:tr w:rsidR="008913AD" w14:paraId="4DFC43EA" w14:textId="77777777" w:rsidTr="008913AD">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3005" w:type="dxa"/>
          </w:tcPr>
          <w:p w14:paraId="50FF9399" w14:textId="551A695C" w:rsidR="008913AD" w:rsidRDefault="008913AD" w:rsidP="008913AD">
            <w:r>
              <w:t>Name</w:t>
            </w:r>
          </w:p>
        </w:tc>
        <w:tc>
          <w:tcPr>
            <w:tcW w:w="3005" w:type="dxa"/>
          </w:tcPr>
          <w:p w14:paraId="77CE2773" w14:textId="13640C22" w:rsidR="008913AD" w:rsidRPr="008913AD" w:rsidRDefault="008913AD">
            <w:pPr>
              <w:cnfStyle w:val="100000000000" w:firstRow="1" w:lastRow="0" w:firstColumn="0" w:lastColumn="0" w:oddVBand="0" w:evenVBand="0" w:oddHBand="0" w:evenHBand="0" w:firstRowFirstColumn="0" w:firstRowLastColumn="0" w:lastRowFirstColumn="0" w:lastRowLastColumn="0"/>
            </w:pPr>
            <w:r>
              <w:t>Tasks</w:t>
            </w:r>
          </w:p>
        </w:tc>
        <w:tc>
          <w:tcPr>
            <w:tcW w:w="3006" w:type="dxa"/>
          </w:tcPr>
          <w:p w14:paraId="3ACC62EF" w14:textId="63E6921C" w:rsidR="008913AD" w:rsidRDefault="008913AD">
            <w:pPr>
              <w:cnfStyle w:val="100000000000" w:firstRow="1" w:lastRow="0" w:firstColumn="0" w:lastColumn="0" w:oddVBand="0" w:evenVBand="0" w:oddHBand="0" w:evenHBand="0" w:firstRowFirstColumn="0" w:firstRowLastColumn="0" w:lastRowFirstColumn="0" w:lastRowLastColumn="0"/>
            </w:pPr>
            <w:r>
              <w:t>Percentage</w:t>
            </w:r>
          </w:p>
        </w:tc>
      </w:tr>
      <w:tr w:rsidR="008913AD" w14:paraId="4079775C" w14:textId="77777777" w:rsidTr="008913AD">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3005" w:type="dxa"/>
          </w:tcPr>
          <w:p w14:paraId="62B5ECA4" w14:textId="60802859" w:rsidR="007A47C1" w:rsidRDefault="007A47C1" w:rsidP="008913AD">
            <w:r>
              <w:t>Anas Madkoor</w:t>
            </w:r>
          </w:p>
        </w:tc>
        <w:tc>
          <w:tcPr>
            <w:tcW w:w="3005" w:type="dxa"/>
          </w:tcPr>
          <w:p w14:paraId="7844407E" w14:textId="5280C73C" w:rsidR="007A47C1" w:rsidRDefault="008913AD">
            <w:pPr>
              <w:cnfStyle w:val="000000100000" w:firstRow="0" w:lastRow="0" w:firstColumn="0" w:lastColumn="0" w:oddVBand="0" w:evenVBand="0" w:oddHBand="1" w:evenHBand="0" w:firstRowFirstColumn="0" w:firstRowLastColumn="0" w:lastRowFirstColumn="0" w:lastRowLastColumn="0"/>
            </w:pPr>
            <w:r w:rsidRPr="008913AD">
              <w:t>Server-Side Tasks (VM1)</w:t>
            </w:r>
            <w:r>
              <w:t>: Task 1, Task 2, Task 3</w:t>
            </w:r>
          </w:p>
        </w:tc>
        <w:tc>
          <w:tcPr>
            <w:tcW w:w="3006" w:type="dxa"/>
          </w:tcPr>
          <w:p w14:paraId="6D6B17B5" w14:textId="1FB536FB" w:rsidR="007A47C1" w:rsidRDefault="008913AD">
            <w:pPr>
              <w:cnfStyle w:val="000000100000" w:firstRow="0" w:lastRow="0" w:firstColumn="0" w:lastColumn="0" w:oddVBand="0" w:evenVBand="0" w:oddHBand="1" w:evenHBand="0" w:firstRowFirstColumn="0" w:firstRowLastColumn="0" w:lastRowFirstColumn="0" w:lastRowLastColumn="0"/>
            </w:pPr>
            <w:r>
              <w:t>33.3%</w:t>
            </w:r>
          </w:p>
        </w:tc>
      </w:tr>
      <w:tr w:rsidR="008913AD" w14:paraId="3A3E3249" w14:textId="77777777" w:rsidTr="008913AD">
        <w:tc>
          <w:tcPr>
            <w:cnfStyle w:val="001000000000" w:firstRow="0" w:lastRow="0" w:firstColumn="1" w:lastColumn="0" w:oddVBand="0" w:evenVBand="0" w:oddHBand="0" w:evenHBand="0" w:firstRowFirstColumn="0" w:firstRowLastColumn="0" w:lastRowFirstColumn="0" w:lastRowLastColumn="0"/>
            <w:tcW w:w="3005" w:type="dxa"/>
          </w:tcPr>
          <w:p w14:paraId="0EE4E0F6" w14:textId="3EB163F3" w:rsidR="008913AD" w:rsidRDefault="008913AD" w:rsidP="008913AD">
            <w:r w:rsidRPr="009F00C7">
              <w:t xml:space="preserve">Faisal Elbadri </w:t>
            </w:r>
          </w:p>
        </w:tc>
        <w:tc>
          <w:tcPr>
            <w:tcW w:w="3005" w:type="dxa"/>
          </w:tcPr>
          <w:p w14:paraId="7D96FD5A" w14:textId="61B38DA8" w:rsidR="008913AD" w:rsidRDefault="008913AD" w:rsidP="008913AD">
            <w:pPr>
              <w:cnfStyle w:val="000000000000" w:firstRow="0" w:lastRow="0" w:firstColumn="0" w:lastColumn="0" w:oddVBand="0" w:evenVBand="0" w:oddHBand="0" w:evenHBand="0" w:firstRowFirstColumn="0" w:firstRowLastColumn="0" w:lastRowFirstColumn="0" w:lastRowLastColumn="0"/>
            </w:pPr>
            <w:r w:rsidRPr="008913AD">
              <w:t>Client-side Tasks (VM2) and (VM3)</w:t>
            </w:r>
            <w:r>
              <w:t>: Task 1 and task 2</w:t>
            </w:r>
          </w:p>
        </w:tc>
        <w:tc>
          <w:tcPr>
            <w:tcW w:w="3006" w:type="dxa"/>
          </w:tcPr>
          <w:p w14:paraId="24826A8C" w14:textId="33E11A33" w:rsidR="008913AD" w:rsidRDefault="008913AD" w:rsidP="008913AD">
            <w:pPr>
              <w:cnfStyle w:val="000000000000" w:firstRow="0" w:lastRow="0" w:firstColumn="0" w:lastColumn="0" w:oddVBand="0" w:evenVBand="0" w:oddHBand="0" w:evenHBand="0" w:firstRowFirstColumn="0" w:firstRowLastColumn="0" w:lastRowFirstColumn="0" w:lastRowLastColumn="0"/>
            </w:pPr>
            <w:r>
              <w:t>33.3%</w:t>
            </w:r>
          </w:p>
        </w:tc>
      </w:tr>
      <w:tr w:rsidR="008913AD" w14:paraId="24A51E73" w14:textId="77777777" w:rsidTr="00891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1BE18C" w14:textId="501FEA6C" w:rsidR="008913AD" w:rsidRDefault="008913AD" w:rsidP="008913AD">
            <w:r>
              <w:t>Rashid Nafwa</w:t>
            </w:r>
          </w:p>
        </w:tc>
        <w:tc>
          <w:tcPr>
            <w:tcW w:w="3005" w:type="dxa"/>
          </w:tcPr>
          <w:p w14:paraId="6BA8BF8D" w14:textId="33579445" w:rsidR="008913AD" w:rsidRDefault="008913AD" w:rsidP="008913AD">
            <w:pPr>
              <w:cnfStyle w:val="000000100000" w:firstRow="0" w:lastRow="0" w:firstColumn="0" w:lastColumn="0" w:oddVBand="0" w:evenVBand="0" w:oddHBand="1" w:evenHBand="0" w:firstRowFirstColumn="0" w:firstRowLastColumn="0" w:lastRowFirstColumn="0" w:lastRowLastColumn="0"/>
            </w:pPr>
            <w:r w:rsidRPr="008913AD">
              <w:t>Client-side Tasks (VM2) and (VM3)</w:t>
            </w:r>
            <w:r>
              <w:t>: Task 2 and task 3</w:t>
            </w:r>
          </w:p>
        </w:tc>
        <w:tc>
          <w:tcPr>
            <w:tcW w:w="3006" w:type="dxa"/>
          </w:tcPr>
          <w:p w14:paraId="43C982A0" w14:textId="060DAD5B" w:rsidR="008913AD" w:rsidRDefault="008913AD" w:rsidP="008913AD">
            <w:pPr>
              <w:cnfStyle w:val="000000100000" w:firstRow="0" w:lastRow="0" w:firstColumn="0" w:lastColumn="0" w:oddVBand="0" w:evenVBand="0" w:oddHBand="1" w:evenHBand="0" w:firstRowFirstColumn="0" w:firstRowLastColumn="0" w:lastRowFirstColumn="0" w:lastRowLastColumn="0"/>
            </w:pPr>
            <w:r>
              <w:t>33.3%</w:t>
            </w:r>
          </w:p>
        </w:tc>
      </w:tr>
    </w:tbl>
    <w:p w14:paraId="5C0AB694" w14:textId="77777777" w:rsidR="005351B0" w:rsidRPr="007A47C1" w:rsidRDefault="005351B0"/>
    <w:p w14:paraId="243AD41E" w14:textId="77777777" w:rsidR="005351B0" w:rsidRDefault="005351B0"/>
    <w:p w14:paraId="0ABA0FB5" w14:textId="77777777" w:rsidR="005351B0" w:rsidRDefault="005351B0"/>
    <w:p w14:paraId="59E02FEF" w14:textId="2055BCD6" w:rsidR="005351B0" w:rsidRDefault="009C1ED3">
      <w:r>
        <w:t>GitHub</w:t>
      </w:r>
      <w:r w:rsidR="00E83182">
        <w:t xml:space="preserve"> repo</w:t>
      </w:r>
      <w:r>
        <w:t>sitory</w:t>
      </w:r>
      <w:r w:rsidR="00E83182">
        <w:t xml:space="preserve">: </w:t>
      </w:r>
      <w:hyperlink r:id="rId7" w:history="1">
        <w:r w:rsidR="00E83182" w:rsidRPr="00E83182">
          <w:rPr>
            <w:rStyle w:val="Hyperlink"/>
          </w:rPr>
          <w:t>https://github.com/C974/Operating-System-Project</w:t>
        </w:r>
      </w:hyperlink>
    </w:p>
    <w:p w14:paraId="5D4E8BD2" w14:textId="77777777" w:rsidR="005351B0" w:rsidRDefault="005351B0"/>
    <w:p w14:paraId="15CD7403" w14:textId="77777777" w:rsidR="005351B0" w:rsidRDefault="005351B0"/>
    <w:p w14:paraId="3E784C35" w14:textId="77777777" w:rsidR="005351B0" w:rsidRDefault="005351B0"/>
    <w:p w14:paraId="2549F519" w14:textId="3D0602E0" w:rsidR="005351B0" w:rsidRDefault="005351B0">
      <w:r>
        <w:lastRenderedPageBreak/>
        <w:t xml:space="preserve">Task 1: </w:t>
      </w:r>
    </w:p>
    <w:p w14:paraId="7FE49E37" w14:textId="3A13157B" w:rsidR="005351B0" w:rsidRDefault="000B7C93">
      <w:r>
        <w:t xml:space="preserve">1.1: </w:t>
      </w:r>
      <w:r w:rsidR="005351B0">
        <w:t>Create User (Client 1)</w:t>
      </w:r>
      <w:r w:rsidR="00C455DF">
        <w:t xml:space="preserve"> = server</w:t>
      </w:r>
    </w:p>
    <w:p w14:paraId="2C314753" w14:textId="095CEB53" w:rsidR="005351B0" w:rsidRDefault="005351B0">
      <w:r w:rsidRPr="005351B0">
        <w:rPr>
          <w:noProof/>
        </w:rPr>
        <w:drawing>
          <wp:inline distT="0" distB="0" distL="0" distR="0" wp14:anchorId="4CBC7CB5" wp14:editId="4EA1E56D">
            <wp:extent cx="5731510" cy="5252085"/>
            <wp:effectExtent l="0" t="0" r="2540" b="5715"/>
            <wp:docPr id="1819421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21764" name="Picture 1" descr="A screenshot of a computer&#10;&#10;Description automatically generated"/>
                    <pic:cNvPicPr/>
                  </pic:nvPicPr>
                  <pic:blipFill>
                    <a:blip r:embed="rId8"/>
                    <a:stretch>
                      <a:fillRect/>
                    </a:stretch>
                  </pic:blipFill>
                  <pic:spPr>
                    <a:xfrm>
                      <a:off x="0" y="0"/>
                      <a:ext cx="5731510" cy="5252085"/>
                    </a:xfrm>
                    <a:prstGeom prst="rect">
                      <a:avLst/>
                    </a:prstGeom>
                  </pic:spPr>
                </pic:pic>
              </a:graphicData>
            </a:graphic>
          </wp:inline>
        </w:drawing>
      </w:r>
    </w:p>
    <w:p w14:paraId="0C604444" w14:textId="1234553A" w:rsidR="005A698F" w:rsidRDefault="005A698F">
      <w:r>
        <w:t xml:space="preserve">Password of client 1 (SFTP): </w:t>
      </w:r>
      <w:r w:rsidRPr="005A698F">
        <w:rPr>
          <w:b/>
          <w:bCs/>
        </w:rPr>
        <w:t>Os-project!12345</w:t>
      </w:r>
    </w:p>
    <w:p w14:paraId="67BA1C0A" w14:textId="219AAF52" w:rsidR="005351B0" w:rsidRDefault="005351B0">
      <w:r>
        <w:t>Verify the creation of client 1</w:t>
      </w:r>
    </w:p>
    <w:p w14:paraId="4E8D8B27" w14:textId="3940B26A" w:rsidR="005351B0" w:rsidRDefault="005351B0">
      <w:r w:rsidRPr="005351B0">
        <w:rPr>
          <w:noProof/>
        </w:rPr>
        <w:drawing>
          <wp:inline distT="0" distB="0" distL="0" distR="0" wp14:anchorId="020962AE" wp14:editId="3D1B5C57">
            <wp:extent cx="5235394" cy="502964"/>
            <wp:effectExtent l="0" t="0" r="3810" b="0"/>
            <wp:docPr id="147058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86513" name=""/>
                    <pic:cNvPicPr/>
                  </pic:nvPicPr>
                  <pic:blipFill>
                    <a:blip r:embed="rId9"/>
                    <a:stretch>
                      <a:fillRect/>
                    </a:stretch>
                  </pic:blipFill>
                  <pic:spPr>
                    <a:xfrm>
                      <a:off x="0" y="0"/>
                      <a:ext cx="5235394" cy="502964"/>
                    </a:xfrm>
                    <a:prstGeom prst="rect">
                      <a:avLst/>
                    </a:prstGeom>
                  </pic:spPr>
                </pic:pic>
              </a:graphicData>
            </a:graphic>
          </wp:inline>
        </w:drawing>
      </w:r>
    </w:p>
    <w:p w14:paraId="1E118069" w14:textId="3CD3C710" w:rsidR="005351B0" w:rsidRDefault="000B7C93">
      <w:r>
        <w:t xml:space="preserve">1.2: </w:t>
      </w:r>
      <w:r w:rsidR="005351B0">
        <w:t>Install and Enable SSHD</w:t>
      </w:r>
    </w:p>
    <w:p w14:paraId="33953F6B" w14:textId="7609DD14" w:rsidR="005351B0" w:rsidRDefault="005351B0">
      <w:r w:rsidRPr="005351B0">
        <w:rPr>
          <w:noProof/>
        </w:rPr>
        <w:lastRenderedPageBreak/>
        <w:drawing>
          <wp:inline distT="0" distB="0" distL="0" distR="0" wp14:anchorId="737347B7" wp14:editId="57CCB69B">
            <wp:extent cx="5731510" cy="1158240"/>
            <wp:effectExtent l="0" t="0" r="2540" b="3810"/>
            <wp:docPr id="13615866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86633" name="Picture 1" descr="A screenshot of a computer program&#10;&#10;Description automatically generated"/>
                    <pic:cNvPicPr/>
                  </pic:nvPicPr>
                  <pic:blipFill>
                    <a:blip r:embed="rId10"/>
                    <a:stretch>
                      <a:fillRect/>
                    </a:stretch>
                  </pic:blipFill>
                  <pic:spPr>
                    <a:xfrm>
                      <a:off x="0" y="0"/>
                      <a:ext cx="5731510" cy="1158240"/>
                    </a:xfrm>
                    <a:prstGeom prst="rect">
                      <a:avLst/>
                    </a:prstGeom>
                  </pic:spPr>
                </pic:pic>
              </a:graphicData>
            </a:graphic>
          </wp:inline>
        </w:drawing>
      </w:r>
    </w:p>
    <w:p w14:paraId="2EA628D2" w14:textId="77777777" w:rsidR="005351B0" w:rsidRDefault="005351B0"/>
    <w:p w14:paraId="274E3F50" w14:textId="77A8EFC9" w:rsidR="005351B0" w:rsidRDefault="005351B0" w:rsidP="005351B0">
      <w:r w:rsidRPr="005351B0">
        <w:rPr>
          <w:noProof/>
        </w:rPr>
        <w:drawing>
          <wp:inline distT="0" distB="0" distL="0" distR="0" wp14:anchorId="3830AEF2" wp14:editId="493E7EE5">
            <wp:extent cx="5731510" cy="1229360"/>
            <wp:effectExtent l="0" t="0" r="2540" b="8890"/>
            <wp:docPr id="17072371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37153" name="Picture 1" descr="A screenshot of a computer program&#10;&#10;Description automatically generated"/>
                    <pic:cNvPicPr/>
                  </pic:nvPicPr>
                  <pic:blipFill>
                    <a:blip r:embed="rId11"/>
                    <a:stretch>
                      <a:fillRect/>
                    </a:stretch>
                  </pic:blipFill>
                  <pic:spPr>
                    <a:xfrm>
                      <a:off x="0" y="0"/>
                      <a:ext cx="5731510" cy="1229360"/>
                    </a:xfrm>
                    <a:prstGeom prst="rect">
                      <a:avLst/>
                    </a:prstGeom>
                  </pic:spPr>
                </pic:pic>
              </a:graphicData>
            </a:graphic>
          </wp:inline>
        </w:drawing>
      </w:r>
    </w:p>
    <w:p w14:paraId="4370106A" w14:textId="4973BA1D" w:rsidR="005351B0" w:rsidRDefault="005351B0" w:rsidP="005A698F">
      <w:r w:rsidRPr="005351B0">
        <w:rPr>
          <w:noProof/>
        </w:rPr>
        <w:drawing>
          <wp:inline distT="0" distB="0" distL="0" distR="0" wp14:anchorId="6454C5C3" wp14:editId="28C88D49">
            <wp:extent cx="5731510" cy="3638550"/>
            <wp:effectExtent l="0" t="0" r="2540" b="0"/>
            <wp:docPr id="1165118531"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18531" name="Picture 1" descr="A computer screen shot of a program&#10;&#10;Description automatically generated"/>
                    <pic:cNvPicPr/>
                  </pic:nvPicPr>
                  <pic:blipFill>
                    <a:blip r:embed="rId12"/>
                    <a:stretch>
                      <a:fillRect/>
                    </a:stretch>
                  </pic:blipFill>
                  <pic:spPr>
                    <a:xfrm>
                      <a:off x="0" y="0"/>
                      <a:ext cx="5731510" cy="3638550"/>
                    </a:xfrm>
                    <a:prstGeom prst="rect">
                      <a:avLst/>
                    </a:prstGeom>
                  </pic:spPr>
                </pic:pic>
              </a:graphicData>
            </a:graphic>
          </wp:inline>
        </w:drawing>
      </w:r>
    </w:p>
    <w:p w14:paraId="70841834" w14:textId="77777777" w:rsidR="005109A8" w:rsidRDefault="005109A8" w:rsidP="005A698F"/>
    <w:p w14:paraId="4CCD45DD" w14:textId="77777777" w:rsidR="005109A8" w:rsidRDefault="005109A8" w:rsidP="005A698F"/>
    <w:p w14:paraId="20AB4E11" w14:textId="77777777" w:rsidR="005109A8" w:rsidRDefault="005109A8" w:rsidP="005A698F"/>
    <w:p w14:paraId="0886C6A6" w14:textId="77777777" w:rsidR="005109A8" w:rsidRDefault="005109A8" w:rsidP="005A698F"/>
    <w:p w14:paraId="76F06F58" w14:textId="77777777" w:rsidR="005109A8" w:rsidRDefault="005109A8" w:rsidP="005A698F"/>
    <w:p w14:paraId="59BE7BA4" w14:textId="77777777" w:rsidR="005109A8" w:rsidRDefault="005109A8" w:rsidP="005A698F"/>
    <w:p w14:paraId="7FA9FC90" w14:textId="2367A1FF" w:rsidR="005109A8" w:rsidRDefault="005109A8" w:rsidP="005A698F">
      <w:r>
        <w:lastRenderedPageBreak/>
        <w:t xml:space="preserve">Inside the server we created client 2 client 3 with </w:t>
      </w:r>
      <w:r w:rsidRPr="005A698F">
        <w:rPr>
          <w:b/>
          <w:bCs/>
        </w:rPr>
        <w:t>Os-project!12345</w:t>
      </w:r>
      <w:r>
        <w:rPr>
          <w:b/>
          <w:bCs/>
        </w:rPr>
        <w:t>, password</w:t>
      </w:r>
    </w:p>
    <w:p w14:paraId="7620E342" w14:textId="7412D856" w:rsidR="005109A8" w:rsidRDefault="005109A8" w:rsidP="005A698F">
      <w:r w:rsidRPr="005109A8">
        <w:rPr>
          <w:noProof/>
        </w:rPr>
        <w:drawing>
          <wp:inline distT="0" distB="0" distL="0" distR="0" wp14:anchorId="12023DED" wp14:editId="5D7F3A8D">
            <wp:extent cx="5731510" cy="7618730"/>
            <wp:effectExtent l="0" t="0" r="2540" b="1270"/>
            <wp:docPr id="5002407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40739" name="Picture 1" descr="A screenshot of a computer screen&#10;&#10;Description automatically generated"/>
                    <pic:cNvPicPr/>
                  </pic:nvPicPr>
                  <pic:blipFill>
                    <a:blip r:embed="rId13"/>
                    <a:stretch>
                      <a:fillRect/>
                    </a:stretch>
                  </pic:blipFill>
                  <pic:spPr>
                    <a:xfrm>
                      <a:off x="0" y="0"/>
                      <a:ext cx="5731510" cy="7618730"/>
                    </a:xfrm>
                    <a:prstGeom prst="rect">
                      <a:avLst/>
                    </a:prstGeom>
                  </pic:spPr>
                </pic:pic>
              </a:graphicData>
            </a:graphic>
          </wp:inline>
        </w:drawing>
      </w:r>
    </w:p>
    <w:p w14:paraId="657441AF" w14:textId="77777777" w:rsidR="005109A8" w:rsidRDefault="005109A8" w:rsidP="005A698F"/>
    <w:p w14:paraId="18E87AC7" w14:textId="77777777" w:rsidR="005109A8" w:rsidRDefault="005109A8" w:rsidP="005A698F"/>
    <w:p w14:paraId="2BAED15F" w14:textId="77777777" w:rsidR="005109A8" w:rsidRDefault="005109A8" w:rsidP="005109A8">
      <w:r>
        <w:lastRenderedPageBreak/>
        <w:t xml:space="preserve">Configured static ip address for client 2 and client 3, </w:t>
      </w:r>
    </w:p>
    <w:p w14:paraId="60410D4B" w14:textId="5398E5A5" w:rsidR="005109A8" w:rsidRDefault="005109A8" w:rsidP="005109A8">
      <w:r>
        <w:t>┌──(client1</w:t>
      </w:r>
      <w:r>
        <w:rPr>
          <w:rFonts w:ascii="Malgun Gothic" w:eastAsia="Malgun Gothic" w:hAnsi="Malgun Gothic" w:cs="Malgun Gothic" w:hint="eastAsia"/>
        </w:rPr>
        <w:t>㉿</w:t>
      </w:r>
      <w:r>
        <w:t>kali)-[~]</w:t>
      </w:r>
    </w:p>
    <w:p w14:paraId="428C8B59" w14:textId="3AA7D4BB" w:rsidR="005109A8" w:rsidRDefault="005109A8" w:rsidP="005109A8">
      <w:r>
        <w:t>└─$ sudo nano /etc/network/interfaces</w:t>
      </w:r>
    </w:p>
    <w:p w14:paraId="40C23389" w14:textId="7FF0D551" w:rsidR="005109A8" w:rsidRDefault="005109A8" w:rsidP="005109A8">
      <w:r>
        <w:rPr>
          <w:noProof/>
        </w:rPr>
        <w:drawing>
          <wp:inline distT="0" distB="0" distL="0" distR="0" wp14:anchorId="4BE2FD00" wp14:editId="55C1D5D3">
            <wp:extent cx="5731510" cy="5509895"/>
            <wp:effectExtent l="0" t="0" r="2540" b="0"/>
            <wp:docPr id="7388804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80486" name="Picture 1" descr="A screenshot of a computer&#10;&#10;Description automatically generated"/>
                    <pic:cNvPicPr/>
                  </pic:nvPicPr>
                  <pic:blipFill>
                    <a:blip r:embed="rId14"/>
                    <a:stretch>
                      <a:fillRect/>
                    </a:stretch>
                  </pic:blipFill>
                  <pic:spPr>
                    <a:xfrm>
                      <a:off x="0" y="0"/>
                      <a:ext cx="5731510" cy="5509895"/>
                    </a:xfrm>
                    <a:prstGeom prst="rect">
                      <a:avLst/>
                    </a:prstGeom>
                  </pic:spPr>
                </pic:pic>
              </a:graphicData>
            </a:graphic>
          </wp:inline>
        </w:drawing>
      </w:r>
    </w:p>
    <w:p w14:paraId="5C5FFDD7" w14:textId="77777777" w:rsidR="005109A8" w:rsidRDefault="005109A8" w:rsidP="005109A8"/>
    <w:p w14:paraId="55566F67" w14:textId="77777777" w:rsidR="005109A8" w:rsidRDefault="005109A8" w:rsidP="005109A8"/>
    <w:p w14:paraId="4870C83E" w14:textId="77777777" w:rsidR="005109A8" w:rsidRDefault="005109A8" w:rsidP="005109A8"/>
    <w:p w14:paraId="1A64BE6C" w14:textId="77777777" w:rsidR="005109A8" w:rsidRDefault="005109A8" w:rsidP="005109A8"/>
    <w:p w14:paraId="1AC21215" w14:textId="77777777" w:rsidR="005109A8" w:rsidRDefault="005109A8" w:rsidP="005109A8"/>
    <w:p w14:paraId="05282CA7" w14:textId="77777777" w:rsidR="005109A8" w:rsidRDefault="005109A8" w:rsidP="005109A8"/>
    <w:p w14:paraId="19D9C195" w14:textId="77777777" w:rsidR="005109A8" w:rsidRDefault="005109A8" w:rsidP="005109A8"/>
    <w:p w14:paraId="58A61F45" w14:textId="65EAECF5" w:rsidR="005109A8" w:rsidRDefault="005109A8" w:rsidP="005109A8">
      <w:r>
        <w:t>Verifying the ip addresses using ip a command on the server which we’ll need in task 3</w:t>
      </w:r>
    </w:p>
    <w:p w14:paraId="5210689C" w14:textId="009150E5" w:rsidR="005109A8" w:rsidRDefault="005109A8" w:rsidP="005109A8">
      <w:r w:rsidRPr="005109A8">
        <w:rPr>
          <w:noProof/>
        </w:rPr>
        <w:drawing>
          <wp:inline distT="0" distB="0" distL="0" distR="0" wp14:anchorId="7217DEF7" wp14:editId="6CCD32D5">
            <wp:extent cx="5731510" cy="4018915"/>
            <wp:effectExtent l="0" t="0" r="2540" b="635"/>
            <wp:docPr id="17334418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41849" name="Picture 1" descr="A screenshot of a computer program&#10;&#10;Description automatically generated"/>
                    <pic:cNvPicPr/>
                  </pic:nvPicPr>
                  <pic:blipFill>
                    <a:blip r:embed="rId15"/>
                    <a:stretch>
                      <a:fillRect/>
                    </a:stretch>
                  </pic:blipFill>
                  <pic:spPr>
                    <a:xfrm>
                      <a:off x="0" y="0"/>
                      <a:ext cx="5731510" cy="4018915"/>
                    </a:xfrm>
                    <a:prstGeom prst="rect">
                      <a:avLst/>
                    </a:prstGeom>
                  </pic:spPr>
                </pic:pic>
              </a:graphicData>
            </a:graphic>
          </wp:inline>
        </w:drawing>
      </w:r>
    </w:p>
    <w:p w14:paraId="7EFF4F75" w14:textId="77777777" w:rsidR="005109A8" w:rsidRDefault="005109A8" w:rsidP="005A698F"/>
    <w:p w14:paraId="763DED0C" w14:textId="041A0ABE" w:rsidR="005A698F" w:rsidRPr="000B7C93" w:rsidRDefault="000B7C93" w:rsidP="000B7C93">
      <w:pPr>
        <w:rPr>
          <w:b/>
          <w:bCs/>
        </w:rPr>
      </w:pPr>
      <w:r>
        <w:rPr>
          <w:rStyle w:val="Strong"/>
          <w:b w:val="0"/>
          <w:bCs w:val="0"/>
        </w:rPr>
        <w:t xml:space="preserve"> </w:t>
      </w:r>
      <w:r w:rsidR="005A698F" w:rsidRPr="005A698F">
        <w:rPr>
          <w:rStyle w:val="Strong"/>
          <w:b w:val="0"/>
          <w:bCs w:val="0"/>
        </w:rPr>
        <w:t>Modify SSH Configuration for SFTP Access</w:t>
      </w:r>
    </w:p>
    <w:p w14:paraId="13794826" w14:textId="0C783601" w:rsidR="000B7C93" w:rsidRDefault="000B7C93" w:rsidP="005A698F">
      <w:r w:rsidRPr="000B7C93">
        <w:rPr>
          <w:noProof/>
        </w:rPr>
        <w:drawing>
          <wp:inline distT="0" distB="0" distL="0" distR="0" wp14:anchorId="7ABC8147" wp14:editId="3B597DE8">
            <wp:extent cx="4401164" cy="1381318"/>
            <wp:effectExtent l="0" t="0" r="0" b="9525"/>
            <wp:docPr id="8352377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37764" name="Picture 1" descr="A screen shot of a computer program&#10;&#10;Description automatically generated"/>
                    <pic:cNvPicPr/>
                  </pic:nvPicPr>
                  <pic:blipFill>
                    <a:blip r:embed="rId16"/>
                    <a:stretch>
                      <a:fillRect/>
                    </a:stretch>
                  </pic:blipFill>
                  <pic:spPr>
                    <a:xfrm>
                      <a:off x="0" y="0"/>
                      <a:ext cx="4401164" cy="1381318"/>
                    </a:xfrm>
                    <a:prstGeom prst="rect">
                      <a:avLst/>
                    </a:prstGeom>
                  </pic:spPr>
                </pic:pic>
              </a:graphicData>
            </a:graphic>
          </wp:inline>
        </w:drawing>
      </w:r>
    </w:p>
    <w:p w14:paraId="7485DFA5" w14:textId="051E36CC" w:rsidR="000B7C93" w:rsidRDefault="000B7C93" w:rsidP="005A698F">
      <w:r>
        <w:t>--------------------------------------------------------------------------------------------------------------</w:t>
      </w:r>
    </w:p>
    <w:p w14:paraId="6DE25254" w14:textId="77777777" w:rsidR="000B7C93" w:rsidRDefault="000B7C93" w:rsidP="000B7C93"/>
    <w:p w14:paraId="2E5B2645" w14:textId="77777777" w:rsidR="000B7C93" w:rsidRDefault="000B7C93" w:rsidP="000B7C93"/>
    <w:p w14:paraId="5DA7B090" w14:textId="77777777" w:rsidR="005109A8" w:rsidRDefault="005109A8" w:rsidP="000B7C93"/>
    <w:p w14:paraId="3B842D2E" w14:textId="77777777" w:rsidR="005109A8" w:rsidRDefault="005109A8" w:rsidP="000B7C93"/>
    <w:p w14:paraId="43A780B4" w14:textId="77777777" w:rsidR="005109A8" w:rsidRDefault="005109A8" w:rsidP="000B7C93"/>
    <w:p w14:paraId="2D9FF700" w14:textId="77777777" w:rsidR="005109A8" w:rsidRDefault="005109A8" w:rsidP="000B7C93"/>
    <w:p w14:paraId="43D8CD63" w14:textId="61BD1372" w:rsidR="000B7C93" w:rsidRDefault="000B7C93" w:rsidP="000B7C93">
      <w:r>
        <w:t>Task 2:</w:t>
      </w:r>
    </w:p>
    <w:p w14:paraId="661A2135" w14:textId="2310AFF0" w:rsidR="000B7C93" w:rsidRDefault="000B7C93" w:rsidP="000B7C93">
      <w:pPr>
        <w:ind w:firstLine="720"/>
      </w:pPr>
      <w:r>
        <w:t>2.1 SSH and SFTP Configuration:</w:t>
      </w:r>
    </w:p>
    <w:p w14:paraId="78AD5EEE" w14:textId="7E325672" w:rsidR="009D2272" w:rsidRDefault="009D2272" w:rsidP="000B7C93">
      <w:pPr>
        <w:ind w:left="720"/>
      </w:pPr>
      <w:r w:rsidRPr="009D2272">
        <w:rPr>
          <w:noProof/>
        </w:rPr>
        <w:drawing>
          <wp:inline distT="0" distB="0" distL="0" distR="0" wp14:anchorId="6C2B453A" wp14:editId="037F5FD1">
            <wp:extent cx="5731510" cy="2896870"/>
            <wp:effectExtent l="0" t="0" r="2540" b="0"/>
            <wp:docPr id="636515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15904" name="Picture 1" descr="A screenshot of a computer&#10;&#10;Description automatically generated"/>
                    <pic:cNvPicPr/>
                  </pic:nvPicPr>
                  <pic:blipFill>
                    <a:blip r:embed="rId17"/>
                    <a:stretch>
                      <a:fillRect/>
                    </a:stretch>
                  </pic:blipFill>
                  <pic:spPr>
                    <a:xfrm>
                      <a:off x="0" y="0"/>
                      <a:ext cx="5731510" cy="2896870"/>
                    </a:xfrm>
                    <a:prstGeom prst="rect">
                      <a:avLst/>
                    </a:prstGeom>
                  </pic:spPr>
                </pic:pic>
              </a:graphicData>
            </a:graphic>
          </wp:inline>
        </w:drawing>
      </w:r>
    </w:p>
    <w:p w14:paraId="7A43A2D7" w14:textId="383DBEB0" w:rsidR="009D2272" w:rsidRDefault="000B7C93" w:rsidP="009D2272">
      <w:pPr>
        <w:ind w:left="720"/>
      </w:pPr>
      <w:r w:rsidRPr="000B7C93">
        <w:t>sudo nano /etc/ssh/sshd_config</w:t>
      </w:r>
    </w:p>
    <w:p w14:paraId="232248FA" w14:textId="3975C06C" w:rsidR="000B7C93" w:rsidRDefault="000B7C93" w:rsidP="000B7C93">
      <w:pPr>
        <w:ind w:firstLine="720"/>
      </w:pPr>
      <w:r w:rsidRPr="000B7C93">
        <w:rPr>
          <w:noProof/>
        </w:rPr>
        <w:drawing>
          <wp:inline distT="0" distB="0" distL="0" distR="0" wp14:anchorId="7563C5A0" wp14:editId="21ECDB62">
            <wp:extent cx="4783015" cy="404319"/>
            <wp:effectExtent l="0" t="0" r="0" b="0"/>
            <wp:docPr id="1319388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8307" name=""/>
                    <pic:cNvPicPr/>
                  </pic:nvPicPr>
                  <pic:blipFill>
                    <a:blip r:embed="rId18"/>
                    <a:stretch>
                      <a:fillRect/>
                    </a:stretch>
                  </pic:blipFill>
                  <pic:spPr>
                    <a:xfrm>
                      <a:off x="0" y="0"/>
                      <a:ext cx="5084532" cy="429807"/>
                    </a:xfrm>
                    <a:prstGeom prst="rect">
                      <a:avLst/>
                    </a:prstGeom>
                  </pic:spPr>
                </pic:pic>
              </a:graphicData>
            </a:graphic>
          </wp:inline>
        </w:drawing>
      </w:r>
    </w:p>
    <w:p w14:paraId="33422BF2" w14:textId="585ACAAE" w:rsidR="000C698F" w:rsidRDefault="000C698F" w:rsidP="000B7C93">
      <w:pPr>
        <w:ind w:firstLine="720"/>
      </w:pPr>
      <w:r w:rsidRPr="000C698F">
        <w:rPr>
          <w:noProof/>
        </w:rPr>
        <w:drawing>
          <wp:inline distT="0" distB="0" distL="0" distR="0" wp14:anchorId="2E1E51D3" wp14:editId="5C35D29C">
            <wp:extent cx="4925112" cy="981212"/>
            <wp:effectExtent l="0" t="0" r="0" b="9525"/>
            <wp:docPr id="2081234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4893" name=""/>
                    <pic:cNvPicPr/>
                  </pic:nvPicPr>
                  <pic:blipFill>
                    <a:blip r:embed="rId19"/>
                    <a:stretch>
                      <a:fillRect/>
                    </a:stretch>
                  </pic:blipFill>
                  <pic:spPr>
                    <a:xfrm>
                      <a:off x="0" y="0"/>
                      <a:ext cx="4925112" cy="981212"/>
                    </a:xfrm>
                    <a:prstGeom prst="rect">
                      <a:avLst/>
                    </a:prstGeom>
                  </pic:spPr>
                </pic:pic>
              </a:graphicData>
            </a:graphic>
          </wp:inline>
        </w:drawing>
      </w:r>
    </w:p>
    <w:p w14:paraId="2845865C" w14:textId="507C2C6D" w:rsidR="000C698F" w:rsidRDefault="000C698F" w:rsidP="000B7C93">
      <w:pPr>
        <w:ind w:firstLine="720"/>
      </w:pPr>
      <w:r w:rsidRPr="000C698F">
        <w:rPr>
          <w:noProof/>
        </w:rPr>
        <w:lastRenderedPageBreak/>
        <w:drawing>
          <wp:inline distT="0" distB="0" distL="0" distR="0" wp14:anchorId="46C13028" wp14:editId="0161E2F4">
            <wp:extent cx="5731510" cy="3092450"/>
            <wp:effectExtent l="0" t="0" r="2540" b="0"/>
            <wp:docPr id="1635978221"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78221" name="Picture 1" descr="A computer screen shot of a computer program&#10;&#10;Description automatically generated"/>
                    <pic:cNvPicPr/>
                  </pic:nvPicPr>
                  <pic:blipFill>
                    <a:blip r:embed="rId20"/>
                    <a:stretch>
                      <a:fillRect/>
                    </a:stretch>
                  </pic:blipFill>
                  <pic:spPr>
                    <a:xfrm>
                      <a:off x="0" y="0"/>
                      <a:ext cx="5731510" cy="3092450"/>
                    </a:xfrm>
                    <a:prstGeom prst="rect">
                      <a:avLst/>
                    </a:prstGeom>
                  </pic:spPr>
                </pic:pic>
              </a:graphicData>
            </a:graphic>
          </wp:inline>
        </w:drawing>
      </w:r>
    </w:p>
    <w:p w14:paraId="576F678D" w14:textId="435F2655" w:rsidR="003E089C" w:rsidRDefault="003E089C" w:rsidP="003E089C">
      <w:r>
        <w:t>Created file with “touch test.txt” on my Desktop then we sftped to the server and uploaded the file, we used ls command on the server to verify that the file was uploaded successfully.</w:t>
      </w:r>
    </w:p>
    <w:p w14:paraId="5C238D13" w14:textId="22E72D86" w:rsidR="003E089C" w:rsidRDefault="003E089C">
      <w:r w:rsidRPr="003E089C">
        <w:rPr>
          <w:noProof/>
        </w:rPr>
        <w:drawing>
          <wp:inline distT="0" distB="0" distL="0" distR="0" wp14:anchorId="19CA3B75" wp14:editId="233BC359">
            <wp:extent cx="5731510" cy="3080385"/>
            <wp:effectExtent l="0" t="0" r="2540" b="5715"/>
            <wp:docPr id="2018717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717322" name="Picture 1" descr="A screenshot of a computer&#10;&#10;Description automatically generated"/>
                    <pic:cNvPicPr/>
                  </pic:nvPicPr>
                  <pic:blipFill>
                    <a:blip r:embed="rId21"/>
                    <a:stretch>
                      <a:fillRect/>
                    </a:stretch>
                  </pic:blipFill>
                  <pic:spPr>
                    <a:xfrm>
                      <a:off x="0" y="0"/>
                      <a:ext cx="5731510" cy="3080385"/>
                    </a:xfrm>
                    <a:prstGeom prst="rect">
                      <a:avLst/>
                    </a:prstGeom>
                  </pic:spPr>
                </pic:pic>
              </a:graphicData>
            </a:graphic>
          </wp:inline>
        </w:drawing>
      </w:r>
    </w:p>
    <w:p w14:paraId="7884E7D9" w14:textId="53203A65" w:rsidR="005A698F" w:rsidRDefault="003E089C">
      <w:r>
        <w:t xml:space="preserve">Now after we have the file uploaded, we downloaded it from the server to desktop while renaming it to test2.txt </w:t>
      </w:r>
    </w:p>
    <w:p w14:paraId="74570099" w14:textId="58E5CECE" w:rsidR="003E089C" w:rsidRDefault="003E089C">
      <w:r w:rsidRPr="003E089C">
        <w:rPr>
          <w:noProof/>
        </w:rPr>
        <w:lastRenderedPageBreak/>
        <w:drawing>
          <wp:inline distT="0" distB="0" distL="0" distR="0" wp14:anchorId="033BABC0" wp14:editId="784A7B4B">
            <wp:extent cx="5731510" cy="1944370"/>
            <wp:effectExtent l="0" t="0" r="2540" b="0"/>
            <wp:docPr id="211828763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87633" name="Picture 1" descr="A screenshot of a computer screen&#10;&#10;Description automatically generated"/>
                    <pic:cNvPicPr/>
                  </pic:nvPicPr>
                  <pic:blipFill>
                    <a:blip r:embed="rId22"/>
                    <a:stretch>
                      <a:fillRect/>
                    </a:stretch>
                  </pic:blipFill>
                  <pic:spPr>
                    <a:xfrm>
                      <a:off x="0" y="0"/>
                      <a:ext cx="5731510" cy="1944370"/>
                    </a:xfrm>
                    <a:prstGeom prst="rect">
                      <a:avLst/>
                    </a:prstGeom>
                  </pic:spPr>
                </pic:pic>
              </a:graphicData>
            </a:graphic>
          </wp:inline>
        </w:drawing>
      </w:r>
    </w:p>
    <w:p w14:paraId="464DEF7E" w14:textId="657CB667" w:rsidR="005A698F" w:rsidRDefault="005A698F"/>
    <w:p w14:paraId="66D63FC7" w14:textId="77777777" w:rsidR="009D149E" w:rsidRDefault="009D149E">
      <w:pPr>
        <w:rPr>
          <w:b/>
          <w:bCs/>
        </w:rPr>
      </w:pPr>
    </w:p>
    <w:p w14:paraId="3F91E673" w14:textId="77777777" w:rsidR="009D149E" w:rsidRDefault="009D149E">
      <w:pPr>
        <w:rPr>
          <w:b/>
          <w:bCs/>
        </w:rPr>
      </w:pPr>
    </w:p>
    <w:p w14:paraId="2491CCD5" w14:textId="77777777" w:rsidR="009D149E" w:rsidRDefault="009D149E">
      <w:pPr>
        <w:rPr>
          <w:b/>
          <w:bCs/>
        </w:rPr>
      </w:pPr>
    </w:p>
    <w:p w14:paraId="2D10BA00" w14:textId="77777777" w:rsidR="009D149E" w:rsidRDefault="009D149E">
      <w:pPr>
        <w:rPr>
          <w:b/>
          <w:bCs/>
        </w:rPr>
      </w:pPr>
    </w:p>
    <w:p w14:paraId="574B76BE" w14:textId="77777777" w:rsidR="009D149E" w:rsidRDefault="009D149E">
      <w:pPr>
        <w:rPr>
          <w:b/>
          <w:bCs/>
        </w:rPr>
      </w:pPr>
    </w:p>
    <w:p w14:paraId="692438A4" w14:textId="77777777" w:rsidR="009D149E" w:rsidRDefault="009D149E">
      <w:pPr>
        <w:rPr>
          <w:b/>
          <w:bCs/>
        </w:rPr>
      </w:pPr>
    </w:p>
    <w:p w14:paraId="25874E37" w14:textId="051747A5" w:rsidR="003B016B" w:rsidRPr="009D149E" w:rsidRDefault="003B0FF7">
      <w:pPr>
        <w:rPr>
          <w:b/>
          <w:bCs/>
        </w:rPr>
      </w:pPr>
      <w:r w:rsidRPr="009D149E">
        <w:rPr>
          <w:b/>
          <w:bCs/>
        </w:rPr>
        <w:t>Task3:</w:t>
      </w:r>
    </w:p>
    <w:p w14:paraId="70F04E4F" w14:textId="2E07811D" w:rsidR="00077B27" w:rsidRDefault="00077B27">
      <w:r>
        <w:t>Pinging client 2 192.168.15.13</w:t>
      </w:r>
      <w:r w:rsidR="009D149E">
        <w:t>0</w:t>
      </w:r>
      <w:r>
        <w:t xml:space="preserve"> and client 3 192.168.</w:t>
      </w:r>
      <w:r w:rsidR="009D149E">
        <w:t xml:space="preserve">131 that we configured the static ips in task 1 </w:t>
      </w:r>
    </w:p>
    <w:p w14:paraId="67DCC198" w14:textId="740F8218" w:rsidR="009D149E" w:rsidRDefault="009D149E">
      <w:r w:rsidRPr="009D149E">
        <w:rPr>
          <w:noProof/>
        </w:rPr>
        <w:drawing>
          <wp:inline distT="0" distB="0" distL="0" distR="0" wp14:anchorId="11FEC417" wp14:editId="4F925AAD">
            <wp:extent cx="5731510" cy="3205480"/>
            <wp:effectExtent l="0" t="0" r="2540" b="0"/>
            <wp:docPr id="1404194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194909" name=""/>
                    <pic:cNvPicPr/>
                  </pic:nvPicPr>
                  <pic:blipFill>
                    <a:blip r:embed="rId23"/>
                    <a:stretch>
                      <a:fillRect/>
                    </a:stretch>
                  </pic:blipFill>
                  <pic:spPr>
                    <a:xfrm>
                      <a:off x="0" y="0"/>
                      <a:ext cx="5731510" cy="3205480"/>
                    </a:xfrm>
                    <a:prstGeom prst="rect">
                      <a:avLst/>
                    </a:prstGeom>
                  </pic:spPr>
                </pic:pic>
              </a:graphicData>
            </a:graphic>
          </wp:inline>
        </w:drawing>
      </w:r>
    </w:p>
    <w:p w14:paraId="37C49DC3" w14:textId="2AF9221A" w:rsidR="003B0FF7" w:rsidRDefault="003B0FF7">
      <w:r>
        <w:lastRenderedPageBreak/>
        <w:t xml:space="preserve">Created network.sh </w:t>
      </w:r>
    </w:p>
    <w:p w14:paraId="723D853B" w14:textId="321CB2E3" w:rsidR="003B0FF7" w:rsidRDefault="003B0FF7">
      <w:r w:rsidRPr="003B0FF7">
        <w:rPr>
          <w:noProof/>
        </w:rPr>
        <w:drawing>
          <wp:inline distT="0" distB="0" distL="0" distR="0" wp14:anchorId="120769A9" wp14:editId="1F9E9503">
            <wp:extent cx="4525585" cy="3692769"/>
            <wp:effectExtent l="0" t="0" r="8890" b="3175"/>
            <wp:docPr id="1134885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85026" name=""/>
                    <pic:cNvPicPr/>
                  </pic:nvPicPr>
                  <pic:blipFill>
                    <a:blip r:embed="rId24"/>
                    <a:stretch>
                      <a:fillRect/>
                    </a:stretch>
                  </pic:blipFill>
                  <pic:spPr>
                    <a:xfrm>
                      <a:off x="0" y="0"/>
                      <a:ext cx="4536190" cy="3701423"/>
                    </a:xfrm>
                    <a:prstGeom prst="rect">
                      <a:avLst/>
                    </a:prstGeom>
                  </pic:spPr>
                </pic:pic>
              </a:graphicData>
            </a:graphic>
          </wp:inline>
        </w:drawing>
      </w:r>
    </w:p>
    <w:p w14:paraId="61ADB8B0" w14:textId="6CC51538" w:rsidR="003B0FF7" w:rsidRDefault="003B0FF7">
      <w:r>
        <w:t>Created tracroute.sh</w:t>
      </w:r>
    </w:p>
    <w:p w14:paraId="30E69EA4" w14:textId="70B02D42" w:rsidR="003B0FF7" w:rsidRDefault="003B0FF7">
      <w:r>
        <w:rPr>
          <w:noProof/>
        </w:rPr>
        <w:drawing>
          <wp:inline distT="0" distB="0" distL="0" distR="0" wp14:anchorId="31C53443" wp14:editId="11FE0169">
            <wp:extent cx="4513385" cy="3167270"/>
            <wp:effectExtent l="0" t="0" r="1905" b="0"/>
            <wp:docPr id="118752081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520813" name="Picture 1" descr="A computer screen shot of a computer code&#10;&#10;Description automatically generated"/>
                    <pic:cNvPicPr/>
                  </pic:nvPicPr>
                  <pic:blipFill>
                    <a:blip r:embed="rId25"/>
                    <a:stretch>
                      <a:fillRect/>
                    </a:stretch>
                  </pic:blipFill>
                  <pic:spPr>
                    <a:xfrm>
                      <a:off x="0" y="0"/>
                      <a:ext cx="4519883" cy="3171830"/>
                    </a:xfrm>
                    <a:prstGeom prst="rect">
                      <a:avLst/>
                    </a:prstGeom>
                  </pic:spPr>
                </pic:pic>
              </a:graphicData>
            </a:graphic>
          </wp:inline>
        </w:drawing>
      </w:r>
    </w:p>
    <w:p w14:paraId="03F9C1F9" w14:textId="187EFE5D" w:rsidR="003B0FF7" w:rsidRDefault="003B0FF7" w:rsidP="003B0FF7">
      <w:r>
        <w:t xml:space="preserve">Changed the privileges of the files to make the executable </w:t>
      </w:r>
      <w:r>
        <w:rPr>
          <w:noProof/>
        </w:rPr>
        <w:drawing>
          <wp:inline distT="0" distB="0" distL="0" distR="0" wp14:anchorId="1F0DDA9B" wp14:editId="3C3C6DF5">
            <wp:extent cx="3938954" cy="553807"/>
            <wp:effectExtent l="0" t="0" r="4445" b="0"/>
            <wp:docPr id="1709800783"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800783" name="Picture 1" descr="A close up of a computer screen&#10;&#10;Description automatically generated"/>
                    <pic:cNvPicPr/>
                  </pic:nvPicPr>
                  <pic:blipFill>
                    <a:blip r:embed="rId26"/>
                    <a:stretch>
                      <a:fillRect/>
                    </a:stretch>
                  </pic:blipFill>
                  <pic:spPr>
                    <a:xfrm>
                      <a:off x="0" y="0"/>
                      <a:ext cx="3963098" cy="557202"/>
                    </a:xfrm>
                    <a:prstGeom prst="rect">
                      <a:avLst/>
                    </a:prstGeom>
                  </pic:spPr>
                </pic:pic>
              </a:graphicData>
            </a:graphic>
          </wp:inline>
        </w:drawing>
      </w:r>
    </w:p>
    <w:p w14:paraId="3BBAB7A2" w14:textId="77777777" w:rsidR="00C455DF" w:rsidRDefault="00C455DF" w:rsidP="003B0FF7"/>
    <w:p w14:paraId="43159B98" w14:textId="77777777" w:rsidR="00C455DF" w:rsidRDefault="00C455DF" w:rsidP="003B0FF7"/>
    <w:p w14:paraId="74F547FC" w14:textId="0523A24A" w:rsidR="00C455DF" w:rsidRDefault="00C455DF" w:rsidP="003B0FF7">
      <w:r>
        <w:t xml:space="preserve">Changed privileges to be able to write the network.log file </w:t>
      </w:r>
    </w:p>
    <w:p w14:paraId="173D4040" w14:textId="2B324860" w:rsidR="00C455DF" w:rsidRDefault="00C455DF" w:rsidP="003B0FF7">
      <w:r w:rsidRPr="00C455DF">
        <w:rPr>
          <w:noProof/>
        </w:rPr>
        <w:drawing>
          <wp:inline distT="0" distB="0" distL="0" distR="0" wp14:anchorId="430F4B63" wp14:editId="7E3ACB53">
            <wp:extent cx="3729405" cy="1447800"/>
            <wp:effectExtent l="0" t="0" r="4445" b="0"/>
            <wp:docPr id="210547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476512" name=""/>
                    <pic:cNvPicPr/>
                  </pic:nvPicPr>
                  <pic:blipFill>
                    <a:blip r:embed="rId27"/>
                    <a:stretch>
                      <a:fillRect/>
                    </a:stretch>
                  </pic:blipFill>
                  <pic:spPr>
                    <a:xfrm>
                      <a:off x="0" y="0"/>
                      <a:ext cx="3749623" cy="1455649"/>
                    </a:xfrm>
                    <a:prstGeom prst="rect">
                      <a:avLst/>
                    </a:prstGeom>
                  </pic:spPr>
                </pic:pic>
              </a:graphicData>
            </a:graphic>
          </wp:inline>
        </w:drawing>
      </w:r>
    </w:p>
    <w:p w14:paraId="32682EBC" w14:textId="538E7CD9" w:rsidR="00C455DF" w:rsidRDefault="00C455DF" w:rsidP="003B0FF7">
      <w:r>
        <w:t xml:space="preserve">Ran the network.sh file using this command </w:t>
      </w:r>
      <w:r w:rsidRPr="00C455DF">
        <w:t>sudo ./network.sh "192.168.15.130 192.168.15.131"</w:t>
      </w:r>
    </w:p>
    <w:p w14:paraId="0A5F735D" w14:textId="4D2F8CFE" w:rsidR="00C455DF" w:rsidRPr="00C455DF" w:rsidRDefault="00C455DF" w:rsidP="003B0FF7">
      <w:pPr>
        <w:rPr>
          <w:b/>
          <w:bCs/>
        </w:rPr>
      </w:pPr>
      <w:r w:rsidRPr="00C455DF">
        <w:rPr>
          <w:b/>
          <w:bCs/>
        </w:rPr>
        <w:t>Test run 1</w:t>
      </w:r>
    </w:p>
    <w:p w14:paraId="366CDC25" w14:textId="4F65D235" w:rsidR="00C455DF" w:rsidRDefault="00C455DF" w:rsidP="003B0FF7">
      <w:r w:rsidRPr="00C455DF">
        <w:rPr>
          <w:noProof/>
        </w:rPr>
        <w:drawing>
          <wp:inline distT="0" distB="0" distL="0" distR="0" wp14:anchorId="103E2581" wp14:editId="78186D2C">
            <wp:extent cx="5731510" cy="4529455"/>
            <wp:effectExtent l="0" t="0" r="2540" b="4445"/>
            <wp:docPr id="961289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89275" name=""/>
                    <pic:cNvPicPr/>
                  </pic:nvPicPr>
                  <pic:blipFill>
                    <a:blip r:embed="rId28"/>
                    <a:stretch>
                      <a:fillRect/>
                    </a:stretch>
                  </pic:blipFill>
                  <pic:spPr>
                    <a:xfrm>
                      <a:off x="0" y="0"/>
                      <a:ext cx="5731510" cy="4529455"/>
                    </a:xfrm>
                    <a:prstGeom prst="rect">
                      <a:avLst/>
                    </a:prstGeom>
                  </pic:spPr>
                </pic:pic>
              </a:graphicData>
            </a:graphic>
          </wp:inline>
        </w:drawing>
      </w:r>
    </w:p>
    <w:p w14:paraId="01884341" w14:textId="57F9CCA0" w:rsidR="00C455DF" w:rsidRDefault="00C455DF" w:rsidP="003B0FF7">
      <w:r>
        <w:t>Test run 2</w:t>
      </w:r>
    </w:p>
    <w:p w14:paraId="2193490D" w14:textId="18176F1E" w:rsidR="00C455DF" w:rsidRDefault="00C455DF" w:rsidP="003B0FF7">
      <w:r w:rsidRPr="00C455DF">
        <w:rPr>
          <w:noProof/>
        </w:rPr>
        <w:lastRenderedPageBreak/>
        <w:drawing>
          <wp:inline distT="0" distB="0" distL="0" distR="0" wp14:anchorId="560E9076" wp14:editId="151E9D09">
            <wp:extent cx="5731510" cy="4106545"/>
            <wp:effectExtent l="0" t="0" r="2540" b="8255"/>
            <wp:docPr id="197769277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92775" name="Picture 1" descr="A computer screen with white text&#10;&#10;Description automatically generated"/>
                    <pic:cNvPicPr/>
                  </pic:nvPicPr>
                  <pic:blipFill>
                    <a:blip r:embed="rId29"/>
                    <a:stretch>
                      <a:fillRect/>
                    </a:stretch>
                  </pic:blipFill>
                  <pic:spPr>
                    <a:xfrm>
                      <a:off x="0" y="0"/>
                      <a:ext cx="5731510" cy="4106545"/>
                    </a:xfrm>
                    <a:prstGeom prst="rect">
                      <a:avLst/>
                    </a:prstGeom>
                  </pic:spPr>
                </pic:pic>
              </a:graphicData>
            </a:graphic>
          </wp:inline>
        </w:drawing>
      </w:r>
    </w:p>
    <w:p w14:paraId="595F76A4" w14:textId="0D9D1209" w:rsidR="00C455DF" w:rsidRDefault="00C455DF" w:rsidP="003B0FF7">
      <w:r>
        <w:t>Test run 3</w:t>
      </w:r>
    </w:p>
    <w:p w14:paraId="17BA854E" w14:textId="4C2021A4" w:rsidR="00C455DF" w:rsidRDefault="00C455DF" w:rsidP="003B0FF7">
      <w:r w:rsidRPr="00C455DF">
        <w:rPr>
          <w:noProof/>
        </w:rPr>
        <w:drawing>
          <wp:inline distT="0" distB="0" distL="0" distR="0" wp14:anchorId="07B75D9C" wp14:editId="57BB5D10">
            <wp:extent cx="5731510" cy="3841750"/>
            <wp:effectExtent l="0" t="0" r="2540" b="6350"/>
            <wp:docPr id="38689854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98548" name="Picture 1" descr="A computer screen with white text&#10;&#10;Description automatically generated"/>
                    <pic:cNvPicPr/>
                  </pic:nvPicPr>
                  <pic:blipFill>
                    <a:blip r:embed="rId30"/>
                    <a:stretch>
                      <a:fillRect/>
                    </a:stretch>
                  </pic:blipFill>
                  <pic:spPr>
                    <a:xfrm>
                      <a:off x="0" y="0"/>
                      <a:ext cx="5731510" cy="3841750"/>
                    </a:xfrm>
                    <a:prstGeom prst="rect">
                      <a:avLst/>
                    </a:prstGeom>
                  </pic:spPr>
                </pic:pic>
              </a:graphicData>
            </a:graphic>
          </wp:inline>
        </w:drawing>
      </w:r>
    </w:p>
    <w:p w14:paraId="28CD254C" w14:textId="77777777" w:rsidR="00C455DF" w:rsidRDefault="00C455DF" w:rsidP="003B0FF7"/>
    <w:p w14:paraId="4ADA6B55" w14:textId="3F0E80AF" w:rsidR="00C455DF" w:rsidRDefault="00C455DF" w:rsidP="003B0FF7">
      <w:r>
        <w:t>Now we have network.log file which stores the output in the log file</w:t>
      </w:r>
    </w:p>
    <w:p w14:paraId="16626FD8" w14:textId="30CF0BDE" w:rsidR="00C455DF" w:rsidRDefault="00C455DF" w:rsidP="003B0FF7">
      <w:r w:rsidRPr="00C455DF">
        <w:rPr>
          <w:noProof/>
        </w:rPr>
        <w:drawing>
          <wp:inline distT="0" distB="0" distL="0" distR="0" wp14:anchorId="120713AD" wp14:editId="76D27768">
            <wp:extent cx="4519052" cy="1280271"/>
            <wp:effectExtent l="0" t="0" r="0" b="0"/>
            <wp:docPr id="114508294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082941" name="Picture 1" descr="A computer screen shot of a computer code&#10;&#10;Description automatically generated"/>
                    <pic:cNvPicPr/>
                  </pic:nvPicPr>
                  <pic:blipFill>
                    <a:blip r:embed="rId31"/>
                    <a:stretch>
                      <a:fillRect/>
                    </a:stretch>
                  </pic:blipFill>
                  <pic:spPr>
                    <a:xfrm>
                      <a:off x="0" y="0"/>
                      <a:ext cx="4519052" cy="1280271"/>
                    </a:xfrm>
                    <a:prstGeom prst="rect">
                      <a:avLst/>
                    </a:prstGeom>
                  </pic:spPr>
                </pic:pic>
              </a:graphicData>
            </a:graphic>
          </wp:inline>
        </w:drawing>
      </w:r>
    </w:p>
    <w:p w14:paraId="3528BA41" w14:textId="51B43D2E" w:rsidR="009D149E" w:rsidRDefault="009D149E" w:rsidP="003B0FF7">
      <w:pPr>
        <w:rPr>
          <w:b/>
          <w:bCs/>
        </w:rPr>
      </w:pPr>
      <w:r w:rsidRPr="009D149E">
        <w:rPr>
          <w:b/>
          <w:bCs/>
        </w:rPr>
        <w:t>System.sh</w:t>
      </w:r>
      <w:r>
        <w:rPr>
          <w:b/>
          <w:bCs/>
        </w:rPr>
        <w:t>:</w:t>
      </w:r>
    </w:p>
    <w:p w14:paraId="1982043C" w14:textId="3DE62E6C" w:rsidR="009D149E" w:rsidRPr="009D149E" w:rsidRDefault="009D149E" w:rsidP="003B0FF7">
      <w:pPr>
        <w:rPr>
          <w:b/>
          <w:bCs/>
        </w:rPr>
      </w:pPr>
      <w:r w:rsidRPr="009D149E">
        <w:rPr>
          <w:b/>
          <w:bCs/>
          <w:noProof/>
        </w:rPr>
        <w:drawing>
          <wp:inline distT="0" distB="0" distL="0" distR="0" wp14:anchorId="428FB09D" wp14:editId="29935CA7">
            <wp:extent cx="5731510" cy="4414520"/>
            <wp:effectExtent l="0" t="0" r="2540" b="5080"/>
            <wp:docPr id="83732057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20570" name="Picture 1" descr="A computer screen shot of text&#10;&#10;Description automatically generated"/>
                    <pic:cNvPicPr/>
                  </pic:nvPicPr>
                  <pic:blipFill>
                    <a:blip r:embed="rId32"/>
                    <a:stretch>
                      <a:fillRect/>
                    </a:stretch>
                  </pic:blipFill>
                  <pic:spPr>
                    <a:xfrm>
                      <a:off x="0" y="0"/>
                      <a:ext cx="5731510" cy="4414520"/>
                    </a:xfrm>
                    <a:prstGeom prst="rect">
                      <a:avLst/>
                    </a:prstGeom>
                  </pic:spPr>
                </pic:pic>
              </a:graphicData>
            </a:graphic>
          </wp:inline>
        </w:drawing>
      </w:r>
    </w:p>
    <w:p w14:paraId="1A94158F" w14:textId="51338371" w:rsidR="009D149E" w:rsidRDefault="009D149E" w:rsidP="003B0FF7">
      <w:r>
        <w:t xml:space="preserve">System.sh, disk_info.log and mem_cpu_info.log files </w:t>
      </w:r>
    </w:p>
    <w:p w14:paraId="6BFED704" w14:textId="0963CBFF" w:rsidR="009D149E" w:rsidRDefault="009D149E" w:rsidP="003B0FF7">
      <w:r w:rsidRPr="009D149E">
        <w:rPr>
          <w:noProof/>
        </w:rPr>
        <w:lastRenderedPageBreak/>
        <w:drawing>
          <wp:inline distT="0" distB="0" distL="0" distR="0" wp14:anchorId="549598B4" wp14:editId="2415CC91">
            <wp:extent cx="5731510" cy="4605655"/>
            <wp:effectExtent l="0" t="0" r="2540" b="4445"/>
            <wp:docPr id="1882481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81957" name=""/>
                    <pic:cNvPicPr/>
                  </pic:nvPicPr>
                  <pic:blipFill>
                    <a:blip r:embed="rId33"/>
                    <a:stretch>
                      <a:fillRect/>
                    </a:stretch>
                  </pic:blipFill>
                  <pic:spPr>
                    <a:xfrm>
                      <a:off x="0" y="0"/>
                      <a:ext cx="5731510" cy="4605655"/>
                    </a:xfrm>
                    <a:prstGeom prst="rect">
                      <a:avLst/>
                    </a:prstGeom>
                  </pic:spPr>
                </pic:pic>
              </a:graphicData>
            </a:graphic>
          </wp:inline>
        </w:drawing>
      </w:r>
    </w:p>
    <w:p w14:paraId="66A0EA17" w14:textId="76FD169A" w:rsidR="008D0B0D" w:rsidRDefault="008D0B0D" w:rsidP="003B0FF7">
      <w:r>
        <w:t xml:space="preserve">Zipped the files </w:t>
      </w:r>
    </w:p>
    <w:p w14:paraId="0330E0F0" w14:textId="0E520545" w:rsidR="008D0B0D" w:rsidRDefault="008D0B0D" w:rsidP="003B0FF7">
      <w:r w:rsidRPr="008D0B0D">
        <w:rPr>
          <w:noProof/>
        </w:rPr>
        <w:drawing>
          <wp:inline distT="0" distB="0" distL="0" distR="0" wp14:anchorId="7BA0F384" wp14:editId="2B76820A">
            <wp:extent cx="5731510" cy="2484120"/>
            <wp:effectExtent l="0" t="0" r="2540" b="0"/>
            <wp:docPr id="2033215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15877" name=""/>
                    <pic:cNvPicPr/>
                  </pic:nvPicPr>
                  <pic:blipFill>
                    <a:blip r:embed="rId34"/>
                    <a:stretch>
                      <a:fillRect/>
                    </a:stretch>
                  </pic:blipFill>
                  <pic:spPr>
                    <a:xfrm>
                      <a:off x="0" y="0"/>
                      <a:ext cx="5731510" cy="2484120"/>
                    </a:xfrm>
                    <a:prstGeom prst="rect">
                      <a:avLst/>
                    </a:prstGeom>
                  </pic:spPr>
                </pic:pic>
              </a:graphicData>
            </a:graphic>
          </wp:inline>
        </w:drawing>
      </w:r>
    </w:p>
    <w:p w14:paraId="2B525FFD" w14:textId="641AB98A" w:rsidR="008D0B0D" w:rsidRDefault="008D0B0D" w:rsidP="008D0B0D">
      <w:r>
        <w:t xml:space="preserve">Downloaded them in our host machine (kali) in the download folder </w:t>
      </w:r>
    </w:p>
    <w:p w14:paraId="4CAC6714" w14:textId="1E78EA71" w:rsidR="008D0B0D" w:rsidRDefault="008D0B0D" w:rsidP="008D0B0D">
      <w:r w:rsidRPr="008D0B0D">
        <w:rPr>
          <w:noProof/>
        </w:rPr>
        <w:lastRenderedPageBreak/>
        <w:drawing>
          <wp:inline distT="0" distB="0" distL="0" distR="0" wp14:anchorId="1FC6A2BB" wp14:editId="26A27328">
            <wp:extent cx="5731510" cy="1767205"/>
            <wp:effectExtent l="0" t="0" r="2540" b="4445"/>
            <wp:docPr id="371975492"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75492" name="Picture 1" descr="A computer screen shot of white text&#10;&#10;Description automatically generated"/>
                    <pic:cNvPicPr/>
                  </pic:nvPicPr>
                  <pic:blipFill>
                    <a:blip r:embed="rId35"/>
                    <a:stretch>
                      <a:fillRect/>
                    </a:stretch>
                  </pic:blipFill>
                  <pic:spPr>
                    <a:xfrm>
                      <a:off x="0" y="0"/>
                      <a:ext cx="5731510" cy="1767205"/>
                    </a:xfrm>
                    <a:prstGeom prst="rect">
                      <a:avLst/>
                    </a:prstGeom>
                  </pic:spPr>
                </pic:pic>
              </a:graphicData>
            </a:graphic>
          </wp:inline>
        </w:drawing>
      </w:r>
    </w:p>
    <w:p w14:paraId="4AF1CE84" w14:textId="7D06A8C3" w:rsidR="00D71267" w:rsidRDefault="00D71267" w:rsidP="008D0B0D">
      <w:pPr>
        <w:rPr>
          <w:b/>
          <w:bCs/>
        </w:rPr>
      </w:pPr>
      <w:r w:rsidRPr="00D71267">
        <w:rPr>
          <w:b/>
          <w:bCs/>
        </w:rPr>
        <w:t xml:space="preserve">Client Machine Setup (VM2 and VM3):  </w:t>
      </w:r>
    </w:p>
    <w:p w14:paraId="2B9B6378" w14:textId="59D666C9" w:rsidR="00D71267" w:rsidRDefault="00D71267" w:rsidP="008D0B0D">
      <w:pPr>
        <w:rPr>
          <w:b/>
          <w:bCs/>
        </w:rPr>
      </w:pPr>
      <w:r>
        <w:rPr>
          <w:b/>
          <w:bCs/>
        </w:rPr>
        <w:t xml:space="preserve">Task 1: </w:t>
      </w:r>
    </w:p>
    <w:p w14:paraId="46FEBA70" w14:textId="27478BD8" w:rsidR="00D71267" w:rsidRDefault="00D71267" w:rsidP="008D0B0D">
      <w:pPr>
        <w:rPr>
          <w:b/>
          <w:bCs/>
        </w:rPr>
      </w:pPr>
      <w:r w:rsidRPr="00D71267">
        <w:rPr>
          <w:b/>
          <w:bCs/>
          <w:noProof/>
        </w:rPr>
        <w:drawing>
          <wp:inline distT="0" distB="0" distL="0" distR="0" wp14:anchorId="7ECCA852" wp14:editId="038723B4">
            <wp:extent cx="2924908" cy="504876"/>
            <wp:effectExtent l="0" t="0" r="8890" b="9525"/>
            <wp:docPr id="401420852"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420852" name="Picture 1" descr="A close up of a computer screen&#10;&#10;Description automatically generated"/>
                    <pic:cNvPicPr/>
                  </pic:nvPicPr>
                  <pic:blipFill>
                    <a:blip r:embed="rId36"/>
                    <a:stretch>
                      <a:fillRect/>
                    </a:stretch>
                  </pic:blipFill>
                  <pic:spPr>
                    <a:xfrm>
                      <a:off x="0" y="0"/>
                      <a:ext cx="2941589" cy="507755"/>
                    </a:xfrm>
                    <a:prstGeom prst="rect">
                      <a:avLst/>
                    </a:prstGeom>
                  </pic:spPr>
                </pic:pic>
              </a:graphicData>
            </a:graphic>
          </wp:inline>
        </w:drawing>
      </w:r>
    </w:p>
    <w:p w14:paraId="0319ACF0" w14:textId="50B24163" w:rsidR="00D71267" w:rsidRDefault="00D71267" w:rsidP="008D0B0D">
      <w:pPr>
        <w:rPr>
          <w:b/>
          <w:bCs/>
        </w:rPr>
      </w:pPr>
      <w:r w:rsidRPr="00D71267">
        <w:rPr>
          <w:b/>
          <w:bCs/>
          <w:noProof/>
        </w:rPr>
        <w:drawing>
          <wp:inline distT="0" distB="0" distL="0" distR="0" wp14:anchorId="61834CF4" wp14:editId="1EEF74E6">
            <wp:extent cx="3907157" cy="2749208"/>
            <wp:effectExtent l="0" t="0" r="0" b="0"/>
            <wp:docPr id="178712227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22272" name="Picture 1" descr="A computer screen shot of a program&#10;&#10;Description automatically generated"/>
                    <pic:cNvPicPr/>
                  </pic:nvPicPr>
                  <pic:blipFill>
                    <a:blip r:embed="rId37"/>
                    <a:stretch>
                      <a:fillRect/>
                    </a:stretch>
                  </pic:blipFill>
                  <pic:spPr>
                    <a:xfrm>
                      <a:off x="0" y="0"/>
                      <a:ext cx="3916693" cy="2755918"/>
                    </a:xfrm>
                    <a:prstGeom prst="rect">
                      <a:avLst/>
                    </a:prstGeom>
                  </pic:spPr>
                </pic:pic>
              </a:graphicData>
            </a:graphic>
          </wp:inline>
        </w:drawing>
      </w:r>
    </w:p>
    <w:p w14:paraId="1D0D16FE" w14:textId="1EE48219" w:rsidR="00D71267" w:rsidRDefault="00D71267" w:rsidP="008D0B0D">
      <w:r w:rsidRPr="00D71267">
        <w:t xml:space="preserve">Install sftp client </w:t>
      </w:r>
    </w:p>
    <w:p w14:paraId="55CD4BB7" w14:textId="2F40923F" w:rsidR="00D71267" w:rsidRDefault="00D71267" w:rsidP="008D0B0D">
      <w:r w:rsidRPr="00D71267">
        <w:rPr>
          <w:noProof/>
        </w:rPr>
        <w:drawing>
          <wp:inline distT="0" distB="0" distL="0" distR="0" wp14:anchorId="5B37430B" wp14:editId="52FA8307">
            <wp:extent cx="4448496" cy="2028092"/>
            <wp:effectExtent l="0" t="0" r="0" b="0"/>
            <wp:docPr id="17976773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77310" name="Picture 1" descr="A screenshot of a computer program&#10;&#10;Description automatically generated"/>
                    <pic:cNvPicPr/>
                  </pic:nvPicPr>
                  <pic:blipFill>
                    <a:blip r:embed="rId38"/>
                    <a:stretch>
                      <a:fillRect/>
                    </a:stretch>
                  </pic:blipFill>
                  <pic:spPr>
                    <a:xfrm>
                      <a:off x="0" y="0"/>
                      <a:ext cx="4471059" cy="2038379"/>
                    </a:xfrm>
                    <a:prstGeom prst="rect">
                      <a:avLst/>
                    </a:prstGeom>
                  </pic:spPr>
                </pic:pic>
              </a:graphicData>
            </a:graphic>
          </wp:inline>
        </w:drawing>
      </w:r>
    </w:p>
    <w:p w14:paraId="5B4F3001" w14:textId="412AC413" w:rsidR="00D71267" w:rsidRDefault="00D71267" w:rsidP="008D0B0D">
      <w:r>
        <w:lastRenderedPageBreak/>
        <w:t>Checking if scp is installed</w:t>
      </w:r>
    </w:p>
    <w:p w14:paraId="3DAAB788" w14:textId="63D669D2" w:rsidR="00D71267" w:rsidRDefault="00D71267" w:rsidP="008D0B0D">
      <w:r w:rsidRPr="00D71267">
        <w:rPr>
          <w:noProof/>
        </w:rPr>
        <w:drawing>
          <wp:inline distT="0" distB="0" distL="0" distR="0" wp14:anchorId="33A682AB" wp14:editId="412FE99A">
            <wp:extent cx="5051572" cy="994532"/>
            <wp:effectExtent l="0" t="0" r="0" b="0"/>
            <wp:docPr id="258145490" name="Picture 1" descr="A computer cod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45490" name="Picture 1" descr="A computer code with white text&#10;&#10;Description automatically generated"/>
                    <pic:cNvPicPr/>
                  </pic:nvPicPr>
                  <pic:blipFill>
                    <a:blip r:embed="rId39"/>
                    <a:stretch>
                      <a:fillRect/>
                    </a:stretch>
                  </pic:blipFill>
                  <pic:spPr>
                    <a:xfrm>
                      <a:off x="0" y="0"/>
                      <a:ext cx="5062916" cy="996765"/>
                    </a:xfrm>
                    <a:prstGeom prst="rect">
                      <a:avLst/>
                    </a:prstGeom>
                  </pic:spPr>
                </pic:pic>
              </a:graphicData>
            </a:graphic>
          </wp:inline>
        </w:drawing>
      </w:r>
    </w:p>
    <w:p w14:paraId="15F87A8C" w14:textId="77777777" w:rsidR="00D71267" w:rsidRDefault="00D71267" w:rsidP="008D0B0D">
      <w:r>
        <w:t>Task 2 configuration:</w:t>
      </w:r>
    </w:p>
    <w:p w14:paraId="519780BE" w14:textId="1FFB8E4A" w:rsidR="00D71267" w:rsidRDefault="00D71267" w:rsidP="008D0B0D">
      <w:r>
        <w:t xml:space="preserve"> </w:t>
      </w:r>
      <w:r w:rsidRPr="00D71267">
        <w:rPr>
          <w:noProof/>
        </w:rPr>
        <w:drawing>
          <wp:inline distT="0" distB="0" distL="0" distR="0" wp14:anchorId="108E82FB" wp14:editId="353B18F1">
            <wp:extent cx="4201255" cy="704957"/>
            <wp:effectExtent l="0" t="0" r="8890" b="0"/>
            <wp:docPr id="201152944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29449" name="Picture 1" descr="A black background with white text&#10;&#10;Description automatically generated"/>
                    <pic:cNvPicPr/>
                  </pic:nvPicPr>
                  <pic:blipFill>
                    <a:blip r:embed="rId40"/>
                    <a:stretch>
                      <a:fillRect/>
                    </a:stretch>
                  </pic:blipFill>
                  <pic:spPr>
                    <a:xfrm>
                      <a:off x="0" y="0"/>
                      <a:ext cx="4223208" cy="708641"/>
                    </a:xfrm>
                    <a:prstGeom prst="rect">
                      <a:avLst/>
                    </a:prstGeom>
                  </pic:spPr>
                </pic:pic>
              </a:graphicData>
            </a:graphic>
          </wp:inline>
        </w:drawing>
      </w:r>
    </w:p>
    <w:p w14:paraId="138DEDF0" w14:textId="6BBBA3D1" w:rsidR="00D71267" w:rsidRDefault="00D71267" w:rsidP="008D0B0D">
      <w:r>
        <w:t xml:space="preserve">Shh to client 2 </w:t>
      </w:r>
    </w:p>
    <w:p w14:paraId="44447F50" w14:textId="153DC7A1" w:rsidR="00D71267" w:rsidRDefault="00D71267" w:rsidP="008D0B0D">
      <w:r w:rsidRPr="00D71267">
        <w:rPr>
          <w:noProof/>
        </w:rPr>
        <w:drawing>
          <wp:inline distT="0" distB="0" distL="0" distR="0" wp14:anchorId="7E201824" wp14:editId="6145D867">
            <wp:extent cx="3739662" cy="2502086"/>
            <wp:effectExtent l="0" t="0" r="0" b="0"/>
            <wp:docPr id="29989904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99045" name="Picture 1" descr="A computer screen with white text&#10;&#10;Description automatically generated"/>
                    <pic:cNvPicPr/>
                  </pic:nvPicPr>
                  <pic:blipFill>
                    <a:blip r:embed="rId41"/>
                    <a:stretch>
                      <a:fillRect/>
                    </a:stretch>
                  </pic:blipFill>
                  <pic:spPr>
                    <a:xfrm>
                      <a:off x="0" y="0"/>
                      <a:ext cx="3757454" cy="2513990"/>
                    </a:xfrm>
                    <a:prstGeom prst="rect">
                      <a:avLst/>
                    </a:prstGeom>
                  </pic:spPr>
                </pic:pic>
              </a:graphicData>
            </a:graphic>
          </wp:inline>
        </w:drawing>
      </w:r>
    </w:p>
    <w:p w14:paraId="588B298E" w14:textId="08C788B7" w:rsidR="00D71267" w:rsidRDefault="00CC0515" w:rsidP="008D0B0D">
      <w:r>
        <w:t>Shh from client 2 to client 3</w:t>
      </w:r>
    </w:p>
    <w:p w14:paraId="1C61B1CB" w14:textId="730B353D" w:rsidR="00CC0515" w:rsidRDefault="00CC0515" w:rsidP="008D0B0D">
      <w:r w:rsidRPr="00CC0515">
        <w:rPr>
          <w:noProof/>
        </w:rPr>
        <w:drawing>
          <wp:inline distT="0" distB="0" distL="0" distR="0" wp14:anchorId="10066BBC" wp14:editId="21BEEAFA">
            <wp:extent cx="3780692" cy="2643050"/>
            <wp:effectExtent l="0" t="0" r="0" b="5080"/>
            <wp:docPr id="19484126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12689" name="Picture 1" descr="A screenshot of a computer program&#10;&#10;Description automatically generated"/>
                    <pic:cNvPicPr/>
                  </pic:nvPicPr>
                  <pic:blipFill>
                    <a:blip r:embed="rId42"/>
                    <a:stretch>
                      <a:fillRect/>
                    </a:stretch>
                  </pic:blipFill>
                  <pic:spPr>
                    <a:xfrm>
                      <a:off x="0" y="0"/>
                      <a:ext cx="3788451" cy="2648474"/>
                    </a:xfrm>
                    <a:prstGeom prst="rect">
                      <a:avLst/>
                    </a:prstGeom>
                  </pic:spPr>
                </pic:pic>
              </a:graphicData>
            </a:graphic>
          </wp:inline>
        </w:drawing>
      </w:r>
    </w:p>
    <w:p w14:paraId="441C5DA0" w14:textId="407290F6" w:rsidR="00CC0515" w:rsidRDefault="00CC0515" w:rsidP="008D0B0D">
      <w:r>
        <w:lastRenderedPageBreak/>
        <w:t xml:space="preserve">Sftp to client 2 </w:t>
      </w:r>
    </w:p>
    <w:p w14:paraId="79F92049" w14:textId="3439DCA0" w:rsidR="00CC0515" w:rsidRDefault="00CC0515" w:rsidP="008D0B0D">
      <w:r w:rsidRPr="00CC0515">
        <w:rPr>
          <w:noProof/>
        </w:rPr>
        <w:drawing>
          <wp:inline distT="0" distB="0" distL="0" distR="0" wp14:anchorId="2AD1C7C2" wp14:editId="23917106">
            <wp:extent cx="4998818" cy="2075733"/>
            <wp:effectExtent l="0" t="0" r="0" b="1270"/>
            <wp:docPr id="89016501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65012" name="Picture 1" descr="A computer screen with white text&#10;&#10;Description automatically generated"/>
                    <pic:cNvPicPr/>
                  </pic:nvPicPr>
                  <pic:blipFill>
                    <a:blip r:embed="rId43"/>
                    <a:stretch>
                      <a:fillRect/>
                    </a:stretch>
                  </pic:blipFill>
                  <pic:spPr>
                    <a:xfrm>
                      <a:off x="0" y="0"/>
                      <a:ext cx="5001822" cy="2076980"/>
                    </a:xfrm>
                    <a:prstGeom prst="rect">
                      <a:avLst/>
                    </a:prstGeom>
                  </pic:spPr>
                </pic:pic>
              </a:graphicData>
            </a:graphic>
          </wp:inline>
        </w:drawing>
      </w:r>
    </w:p>
    <w:p w14:paraId="1220390C" w14:textId="7E462FB5" w:rsidR="00CC0515" w:rsidRDefault="00CC0515" w:rsidP="008D0B0D">
      <w:r>
        <w:t>Sftp to client 3</w:t>
      </w:r>
    </w:p>
    <w:p w14:paraId="745AB0AE" w14:textId="20C876BF" w:rsidR="00CC0515" w:rsidRDefault="00CC0515" w:rsidP="008D0B0D">
      <w:r w:rsidRPr="00CC0515">
        <w:rPr>
          <w:noProof/>
        </w:rPr>
        <w:drawing>
          <wp:inline distT="0" distB="0" distL="0" distR="0" wp14:anchorId="45804970" wp14:editId="136298A8">
            <wp:extent cx="4988169" cy="2098391"/>
            <wp:effectExtent l="0" t="0" r="3175" b="0"/>
            <wp:docPr id="97337220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72200" name="Picture 1" descr="A computer screen with white text&#10;&#10;Description automatically generated"/>
                    <pic:cNvPicPr/>
                  </pic:nvPicPr>
                  <pic:blipFill>
                    <a:blip r:embed="rId44"/>
                    <a:stretch>
                      <a:fillRect/>
                    </a:stretch>
                  </pic:blipFill>
                  <pic:spPr>
                    <a:xfrm>
                      <a:off x="0" y="0"/>
                      <a:ext cx="5025306" cy="2114014"/>
                    </a:xfrm>
                    <a:prstGeom prst="rect">
                      <a:avLst/>
                    </a:prstGeom>
                  </pic:spPr>
                </pic:pic>
              </a:graphicData>
            </a:graphic>
          </wp:inline>
        </w:drawing>
      </w:r>
    </w:p>
    <w:p w14:paraId="053C3CF1" w14:textId="23F08B50" w:rsidR="00CC0515" w:rsidRDefault="00CC0515" w:rsidP="008D0B0D">
      <w:pPr>
        <w:rPr>
          <w:b/>
          <w:bCs/>
        </w:rPr>
      </w:pPr>
      <w:r w:rsidRPr="00CC0515">
        <w:rPr>
          <w:b/>
          <w:bCs/>
        </w:rPr>
        <w:t>Task 3 Shell Scripting:</w:t>
      </w:r>
    </w:p>
    <w:p w14:paraId="239B3171" w14:textId="2A0E97FD" w:rsidR="00CC0515" w:rsidRDefault="00CC0515" w:rsidP="00CC0515">
      <w:pPr>
        <w:ind w:firstLine="720"/>
      </w:pPr>
      <w:r w:rsidRPr="00CC0515">
        <w:t>Login.sh in client 2</w:t>
      </w:r>
    </w:p>
    <w:p w14:paraId="7468B7E0" w14:textId="7BA0EDE2" w:rsidR="00CC0515" w:rsidRDefault="00CC0515" w:rsidP="00CC0515">
      <w:pPr>
        <w:ind w:firstLine="720"/>
      </w:pPr>
      <w:r w:rsidRPr="00CC0515">
        <w:rPr>
          <w:noProof/>
        </w:rPr>
        <w:lastRenderedPageBreak/>
        <w:drawing>
          <wp:inline distT="0" distB="0" distL="0" distR="0" wp14:anchorId="67D3046A" wp14:editId="346E448A">
            <wp:extent cx="4483002" cy="3313826"/>
            <wp:effectExtent l="0" t="0" r="0" b="1270"/>
            <wp:docPr id="1579027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7488" name=""/>
                    <pic:cNvPicPr/>
                  </pic:nvPicPr>
                  <pic:blipFill>
                    <a:blip r:embed="rId45"/>
                    <a:stretch>
                      <a:fillRect/>
                    </a:stretch>
                  </pic:blipFill>
                  <pic:spPr>
                    <a:xfrm>
                      <a:off x="0" y="0"/>
                      <a:ext cx="4485559" cy="3315716"/>
                    </a:xfrm>
                    <a:prstGeom prst="rect">
                      <a:avLst/>
                    </a:prstGeom>
                  </pic:spPr>
                </pic:pic>
              </a:graphicData>
            </a:graphic>
          </wp:inline>
        </w:drawing>
      </w:r>
    </w:p>
    <w:p w14:paraId="3DD5C0C7" w14:textId="1A47B3C6" w:rsidR="00CC0515" w:rsidRDefault="00CC0515" w:rsidP="00CC0515">
      <w:pPr>
        <w:ind w:firstLine="720"/>
      </w:pPr>
      <w:r>
        <w:t>Check.sh</w:t>
      </w:r>
    </w:p>
    <w:p w14:paraId="6343E77C" w14:textId="5A767007" w:rsidR="00CC0515" w:rsidRPr="00CC0515" w:rsidRDefault="00CC0515" w:rsidP="00CC0515">
      <w:pPr>
        <w:ind w:firstLine="720"/>
      </w:pPr>
      <w:r w:rsidRPr="00CC0515">
        <w:rPr>
          <w:noProof/>
        </w:rPr>
        <w:drawing>
          <wp:inline distT="0" distB="0" distL="0" distR="0" wp14:anchorId="0CB4908B" wp14:editId="5082E3EC">
            <wp:extent cx="5731510" cy="3210560"/>
            <wp:effectExtent l="0" t="0" r="2540" b="8890"/>
            <wp:docPr id="143049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492594" name=""/>
                    <pic:cNvPicPr/>
                  </pic:nvPicPr>
                  <pic:blipFill>
                    <a:blip r:embed="rId46"/>
                    <a:stretch>
                      <a:fillRect/>
                    </a:stretch>
                  </pic:blipFill>
                  <pic:spPr>
                    <a:xfrm>
                      <a:off x="0" y="0"/>
                      <a:ext cx="5731510" cy="3210560"/>
                    </a:xfrm>
                    <a:prstGeom prst="rect">
                      <a:avLst/>
                    </a:prstGeom>
                  </pic:spPr>
                </pic:pic>
              </a:graphicData>
            </a:graphic>
          </wp:inline>
        </w:drawing>
      </w:r>
    </w:p>
    <w:p w14:paraId="43F96EC5" w14:textId="4863628E" w:rsidR="00434053" w:rsidRDefault="00434053" w:rsidP="008D0B0D">
      <w:r>
        <w:t xml:space="preserve">Then we zipped both login.sh and check.sh </w:t>
      </w:r>
    </w:p>
    <w:p w14:paraId="59BFC24C" w14:textId="280048D6" w:rsidR="00434053" w:rsidRDefault="00434053" w:rsidP="008D0B0D">
      <w:r w:rsidRPr="00434053">
        <w:rPr>
          <w:noProof/>
        </w:rPr>
        <w:lastRenderedPageBreak/>
        <w:drawing>
          <wp:inline distT="0" distB="0" distL="0" distR="0" wp14:anchorId="2DF70BB7" wp14:editId="76F5621F">
            <wp:extent cx="4448908" cy="3852921"/>
            <wp:effectExtent l="0" t="0" r="8890" b="0"/>
            <wp:docPr id="2134474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74612" name=""/>
                    <pic:cNvPicPr/>
                  </pic:nvPicPr>
                  <pic:blipFill>
                    <a:blip r:embed="rId47"/>
                    <a:stretch>
                      <a:fillRect/>
                    </a:stretch>
                  </pic:blipFill>
                  <pic:spPr>
                    <a:xfrm>
                      <a:off x="0" y="0"/>
                      <a:ext cx="4451875" cy="3855490"/>
                    </a:xfrm>
                    <a:prstGeom prst="rect">
                      <a:avLst/>
                    </a:prstGeom>
                  </pic:spPr>
                </pic:pic>
              </a:graphicData>
            </a:graphic>
          </wp:inline>
        </w:drawing>
      </w:r>
    </w:p>
    <w:p w14:paraId="7BA9D65A" w14:textId="77777777" w:rsidR="00434053" w:rsidRDefault="00434053" w:rsidP="008D0B0D"/>
    <w:p w14:paraId="095666D1" w14:textId="77777777" w:rsidR="00434053" w:rsidRDefault="00434053" w:rsidP="008D0B0D"/>
    <w:p w14:paraId="3C8BB61D" w14:textId="77777777" w:rsidR="00434053" w:rsidRDefault="00434053" w:rsidP="008D0B0D"/>
    <w:p w14:paraId="203CC286" w14:textId="52B31DD1" w:rsidR="00434053" w:rsidRDefault="00434053" w:rsidP="008D0B0D">
      <w:r>
        <w:t>Downloaded the zip file we just created on our host machine (kali)</w:t>
      </w:r>
    </w:p>
    <w:p w14:paraId="4DB9EE86" w14:textId="77777777" w:rsidR="00434053" w:rsidRDefault="00434053" w:rsidP="00434053">
      <w:r w:rsidRPr="00434053">
        <w:rPr>
          <w:noProof/>
        </w:rPr>
        <w:drawing>
          <wp:inline distT="0" distB="0" distL="0" distR="0" wp14:anchorId="2D13BD7D" wp14:editId="7F26A228">
            <wp:extent cx="5023338" cy="1007896"/>
            <wp:effectExtent l="0" t="0" r="6350" b="1905"/>
            <wp:docPr id="162446111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61114" name="Picture 1" descr="A computer screen with white text&#10;&#10;Description automatically generated"/>
                    <pic:cNvPicPr/>
                  </pic:nvPicPr>
                  <pic:blipFill>
                    <a:blip r:embed="rId48"/>
                    <a:stretch>
                      <a:fillRect/>
                    </a:stretch>
                  </pic:blipFill>
                  <pic:spPr>
                    <a:xfrm>
                      <a:off x="0" y="0"/>
                      <a:ext cx="5034135" cy="1010062"/>
                    </a:xfrm>
                    <a:prstGeom prst="rect">
                      <a:avLst/>
                    </a:prstGeom>
                  </pic:spPr>
                </pic:pic>
              </a:graphicData>
            </a:graphic>
          </wp:inline>
        </w:drawing>
      </w:r>
    </w:p>
    <w:p w14:paraId="63337346" w14:textId="77777777" w:rsidR="00434053" w:rsidRDefault="00434053" w:rsidP="00434053"/>
    <w:p w14:paraId="7729A0CB" w14:textId="20A48676" w:rsidR="00434053" w:rsidRPr="00434053" w:rsidRDefault="00434053" w:rsidP="00434053">
      <w:pPr>
        <w:rPr>
          <w:b/>
          <w:bCs/>
        </w:rPr>
      </w:pPr>
      <w:r w:rsidRPr="00434053">
        <w:rPr>
          <w:b/>
          <w:bCs/>
        </w:rPr>
        <w:t xml:space="preserve">Client </w:t>
      </w:r>
      <w:r w:rsidR="005106CA">
        <w:rPr>
          <w:b/>
          <w:bCs/>
        </w:rPr>
        <w:t>3</w:t>
      </w:r>
      <w:r w:rsidRPr="00434053">
        <w:rPr>
          <w:b/>
          <w:bCs/>
        </w:rPr>
        <w:t xml:space="preserve"> Side Shell script 1: (Search.sh):</w:t>
      </w:r>
    </w:p>
    <w:p w14:paraId="2E5CFCF6" w14:textId="705C29AC" w:rsidR="00434053" w:rsidRDefault="00434053" w:rsidP="00434053">
      <w:r w:rsidRPr="00434053">
        <w:rPr>
          <w:noProof/>
        </w:rPr>
        <w:lastRenderedPageBreak/>
        <w:drawing>
          <wp:inline distT="0" distB="0" distL="0" distR="0" wp14:anchorId="1AB79CA1" wp14:editId="76AAD09F">
            <wp:extent cx="5731510" cy="4665980"/>
            <wp:effectExtent l="0" t="0" r="2540" b="1270"/>
            <wp:docPr id="141419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96741" name=""/>
                    <pic:cNvPicPr/>
                  </pic:nvPicPr>
                  <pic:blipFill>
                    <a:blip r:embed="rId49"/>
                    <a:stretch>
                      <a:fillRect/>
                    </a:stretch>
                  </pic:blipFill>
                  <pic:spPr>
                    <a:xfrm>
                      <a:off x="0" y="0"/>
                      <a:ext cx="5731510" cy="4665980"/>
                    </a:xfrm>
                    <a:prstGeom prst="rect">
                      <a:avLst/>
                    </a:prstGeom>
                  </pic:spPr>
                </pic:pic>
              </a:graphicData>
            </a:graphic>
          </wp:inline>
        </w:drawing>
      </w:r>
    </w:p>
    <w:p w14:paraId="180F947D" w14:textId="3F505008" w:rsidR="00434053" w:rsidRDefault="00434053" w:rsidP="00434053">
      <w:r>
        <w:t>Clientinfo.sh</w:t>
      </w:r>
    </w:p>
    <w:p w14:paraId="3738D0E7" w14:textId="059A60F6" w:rsidR="00434053" w:rsidRDefault="00434053" w:rsidP="00434053">
      <w:r w:rsidRPr="00434053">
        <w:rPr>
          <w:noProof/>
        </w:rPr>
        <w:lastRenderedPageBreak/>
        <w:drawing>
          <wp:inline distT="0" distB="0" distL="0" distR="0" wp14:anchorId="0E866B27" wp14:editId="62BD66FF">
            <wp:extent cx="5731510" cy="4895850"/>
            <wp:effectExtent l="0" t="0" r="2540" b="0"/>
            <wp:docPr id="193822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028" name=""/>
                    <pic:cNvPicPr/>
                  </pic:nvPicPr>
                  <pic:blipFill>
                    <a:blip r:embed="rId50"/>
                    <a:stretch>
                      <a:fillRect/>
                    </a:stretch>
                  </pic:blipFill>
                  <pic:spPr>
                    <a:xfrm>
                      <a:off x="0" y="0"/>
                      <a:ext cx="5731510" cy="4895850"/>
                    </a:xfrm>
                    <a:prstGeom prst="rect">
                      <a:avLst/>
                    </a:prstGeom>
                  </pic:spPr>
                </pic:pic>
              </a:graphicData>
            </a:graphic>
          </wp:inline>
        </w:drawing>
      </w:r>
    </w:p>
    <w:p w14:paraId="3D76C510" w14:textId="5B8488F8" w:rsidR="00434053" w:rsidRDefault="005106CA" w:rsidP="008D0B0D">
      <w:r>
        <w:t xml:space="preserve">To run the script every hour </w:t>
      </w:r>
    </w:p>
    <w:p w14:paraId="01FCE057" w14:textId="3199C2DD" w:rsidR="005106CA" w:rsidRDefault="005106CA" w:rsidP="008D0B0D">
      <w:r w:rsidRPr="005106CA">
        <w:rPr>
          <w:noProof/>
        </w:rPr>
        <w:drawing>
          <wp:inline distT="0" distB="0" distL="0" distR="0" wp14:anchorId="72D55ECB" wp14:editId="3B088895">
            <wp:extent cx="2867425" cy="571580"/>
            <wp:effectExtent l="0" t="0" r="0" b="0"/>
            <wp:docPr id="573311734"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11734" name="Picture 1" descr="A blue and white text&#10;&#10;Description automatically generated"/>
                    <pic:cNvPicPr/>
                  </pic:nvPicPr>
                  <pic:blipFill>
                    <a:blip r:embed="rId51"/>
                    <a:stretch>
                      <a:fillRect/>
                    </a:stretch>
                  </pic:blipFill>
                  <pic:spPr>
                    <a:xfrm>
                      <a:off x="0" y="0"/>
                      <a:ext cx="2867425" cy="571580"/>
                    </a:xfrm>
                    <a:prstGeom prst="rect">
                      <a:avLst/>
                    </a:prstGeom>
                  </pic:spPr>
                </pic:pic>
              </a:graphicData>
            </a:graphic>
          </wp:inline>
        </w:drawing>
      </w:r>
    </w:p>
    <w:p w14:paraId="4A35C5A2" w14:textId="16C7AD91" w:rsidR="005106CA" w:rsidRDefault="005106CA" w:rsidP="008D0B0D">
      <w:r w:rsidRPr="005106CA">
        <w:t>0 * * * * /home/client3/clientinfo.sh</w:t>
      </w:r>
    </w:p>
    <w:p w14:paraId="13894DE5" w14:textId="0E2DBB68" w:rsidR="005106CA" w:rsidRDefault="005106CA" w:rsidP="008D0B0D">
      <w:r w:rsidRPr="005106CA">
        <w:rPr>
          <w:noProof/>
        </w:rPr>
        <w:lastRenderedPageBreak/>
        <w:drawing>
          <wp:inline distT="0" distB="0" distL="0" distR="0" wp14:anchorId="0B7B3484" wp14:editId="2778469E">
            <wp:extent cx="2842846" cy="2415758"/>
            <wp:effectExtent l="0" t="0" r="0" b="3810"/>
            <wp:docPr id="1918104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04422" name=""/>
                    <pic:cNvPicPr/>
                  </pic:nvPicPr>
                  <pic:blipFill>
                    <a:blip r:embed="rId52"/>
                    <a:stretch>
                      <a:fillRect/>
                    </a:stretch>
                  </pic:blipFill>
                  <pic:spPr>
                    <a:xfrm flipV="1">
                      <a:off x="0" y="0"/>
                      <a:ext cx="2880849" cy="2448052"/>
                    </a:xfrm>
                    <a:prstGeom prst="rect">
                      <a:avLst/>
                    </a:prstGeom>
                  </pic:spPr>
                </pic:pic>
              </a:graphicData>
            </a:graphic>
          </wp:inline>
        </w:drawing>
      </w:r>
    </w:p>
    <w:p w14:paraId="71D29B52" w14:textId="43814E19" w:rsidR="00943022" w:rsidRDefault="00943022" w:rsidP="008D0B0D">
      <w:r>
        <w:t>Now we zip the files</w:t>
      </w:r>
    </w:p>
    <w:p w14:paraId="0F2E8D8F" w14:textId="0693AC88" w:rsidR="00943022" w:rsidRDefault="00943022" w:rsidP="008D0B0D">
      <w:r w:rsidRPr="00943022">
        <w:rPr>
          <w:noProof/>
        </w:rPr>
        <w:drawing>
          <wp:inline distT="0" distB="0" distL="0" distR="0" wp14:anchorId="6A4E98D2" wp14:editId="5077820E">
            <wp:extent cx="5731510" cy="1694815"/>
            <wp:effectExtent l="0" t="0" r="2540" b="635"/>
            <wp:docPr id="2120400703"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00703" name="Picture 1" descr="A computer screen shot of a computer code&#10;&#10;Description automatically generated"/>
                    <pic:cNvPicPr/>
                  </pic:nvPicPr>
                  <pic:blipFill>
                    <a:blip r:embed="rId53"/>
                    <a:stretch>
                      <a:fillRect/>
                    </a:stretch>
                  </pic:blipFill>
                  <pic:spPr>
                    <a:xfrm>
                      <a:off x="0" y="0"/>
                      <a:ext cx="5731510" cy="1694815"/>
                    </a:xfrm>
                    <a:prstGeom prst="rect">
                      <a:avLst/>
                    </a:prstGeom>
                  </pic:spPr>
                </pic:pic>
              </a:graphicData>
            </a:graphic>
          </wp:inline>
        </w:drawing>
      </w:r>
    </w:p>
    <w:p w14:paraId="6226A902" w14:textId="77777777" w:rsidR="005106CA" w:rsidRDefault="005106CA" w:rsidP="008D0B0D"/>
    <w:p w14:paraId="0F2E1F35" w14:textId="0DE55E43" w:rsidR="00943022" w:rsidRDefault="00943022" w:rsidP="008D0B0D">
      <w:r>
        <w:t xml:space="preserve">Now we download the file from kali the host machine </w:t>
      </w:r>
    </w:p>
    <w:p w14:paraId="156D2940" w14:textId="69CA0D5A" w:rsidR="00943022" w:rsidRDefault="00943022" w:rsidP="008D0B0D">
      <w:r w:rsidRPr="00943022">
        <w:rPr>
          <w:noProof/>
        </w:rPr>
        <w:drawing>
          <wp:inline distT="0" distB="0" distL="0" distR="0" wp14:anchorId="076F20B2" wp14:editId="6A2DCC69">
            <wp:extent cx="5731510" cy="1372235"/>
            <wp:effectExtent l="0" t="0" r="2540" b="0"/>
            <wp:docPr id="1271383778"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83778" name="Picture 1" descr="A computer screen shot of white text&#10;&#10;Description automatically generated"/>
                    <pic:cNvPicPr/>
                  </pic:nvPicPr>
                  <pic:blipFill>
                    <a:blip r:embed="rId54"/>
                    <a:stretch>
                      <a:fillRect/>
                    </a:stretch>
                  </pic:blipFill>
                  <pic:spPr>
                    <a:xfrm>
                      <a:off x="0" y="0"/>
                      <a:ext cx="5731510" cy="1372235"/>
                    </a:xfrm>
                    <a:prstGeom prst="rect">
                      <a:avLst/>
                    </a:prstGeom>
                  </pic:spPr>
                </pic:pic>
              </a:graphicData>
            </a:graphic>
          </wp:inline>
        </w:drawing>
      </w:r>
    </w:p>
    <w:p w14:paraId="3327C40A" w14:textId="77777777" w:rsidR="00943022" w:rsidRPr="00D71267" w:rsidRDefault="00943022" w:rsidP="008D0B0D"/>
    <w:sectPr w:rsidR="00943022" w:rsidRPr="00D71267" w:rsidSect="007A47C1">
      <w:headerReference w:type="default" r:id="rId55"/>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DE9A3" w14:textId="77777777" w:rsidR="00064A37" w:rsidRDefault="00064A37" w:rsidP="007A47C1">
      <w:pPr>
        <w:spacing w:after="0" w:line="240" w:lineRule="auto"/>
      </w:pPr>
      <w:r>
        <w:separator/>
      </w:r>
    </w:p>
  </w:endnote>
  <w:endnote w:type="continuationSeparator" w:id="0">
    <w:p w14:paraId="4396B961" w14:textId="77777777" w:rsidR="00064A37" w:rsidRDefault="00064A37" w:rsidP="007A4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ADCE79" w14:textId="77777777" w:rsidR="00064A37" w:rsidRDefault="00064A37" w:rsidP="007A47C1">
      <w:pPr>
        <w:spacing w:after="0" w:line="240" w:lineRule="auto"/>
      </w:pPr>
      <w:r>
        <w:separator/>
      </w:r>
    </w:p>
  </w:footnote>
  <w:footnote w:type="continuationSeparator" w:id="0">
    <w:p w14:paraId="47D5B03F" w14:textId="77777777" w:rsidR="00064A37" w:rsidRDefault="00064A37" w:rsidP="007A4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7FC8C" w14:textId="3436986E" w:rsidR="007A47C1" w:rsidRDefault="007A47C1">
    <w:pPr>
      <w:pStyle w:val="Header"/>
    </w:pPr>
    <w:r>
      <w:rPr>
        <w:noProof/>
      </w:rPr>
      <w:drawing>
        <wp:inline distT="0" distB="0" distL="0" distR="0" wp14:anchorId="02F23500" wp14:editId="2D828329">
          <wp:extent cx="1347047" cy="655320"/>
          <wp:effectExtent l="0" t="0" r="5715" b="0"/>
          <wp:docPr id="853163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7047" cy="6553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NTMzsTA3MrIwtjRU0lEKTi0uzszPAykwqQUAh/vsPCwAAAA="/>
  </w:docVars>
  <w:rsids>
    <w:rsidRoot w:val="00575D70"/>
    <w:rsid w:val="000432AF"/>
    <w:rsid w:val="00064A37"/>
    <w:rsid w:val="00077B27"/>
    <w:rsid w:val="00096396"/>
    <w:rsid w:val="000B7C93"/>
    <w:rsid w:val="000C698F"/>
    <w:rsid w:val="00132095"/>
    <w:rsid w:val="001516A4"/>
    <w:rsid w:val="001C07D6"/>
    <w:rsid w:val="00253392"/>
    <w:rsid w:val="003319D6"/>
    <w:rsid w:val="003B016B"/>
    <w:rsid w:val="003B0FF7"/>
    <w:rsid w:val="003E089C"/>
    <w:rsid w:val="00434053"/>
    <w:rsid w:val="005106CA"/>
    <w:rsid w:val="005109A8"/>
    <w:rsid w:val="005351B0"/>
    <w:rsid w:val="00575D70"/>
    <w:rsid w:val="005A698F"/>
    <w:rsid w:val="007A47C1"/>
    <w:rsid w:val="008913AD"/>
    <w:rsid w:val="008D0B0D"/>
    <w:rsid w:val="00943022"/>
    <w:rsid w:val="0094396D"/>
    <w:rsid w:val="009C1ED3"/>
    <w:rsid w:val="009D149E"/>
    <w:rsid w:val="009D2272"/>
    <w:rsid w:val="00A6175E"/>
    <w:rsid w:val="00C455DF"/>
    <w:rsid w:val="00C61E2C"/>
    <w:rsid w:val="00C7380B"/>
    <w:rsid w:val="00C85D13"/>
    <w:rsid w:val="00CC0515"/>
    <w:rsid w:val="00D71267"/>
    <w:rsid w:val="00E27364"/>
    <w:rsid w:val="00E83182"/>
    <w:rsid w:val="00E919A5"/>
    <w:rsid w:val="00EF4C76"/>
    <w:rsid w:val="00F27B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FBA0E"/>
  <w15:chartTrackingRefBased/>
  <w15:docId w15:val="{FB012F3D-C666-42EE-82B5-241837262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5D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5D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5D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5D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5D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5D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5D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5D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5D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D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5D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5D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75D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75D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75D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5D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5D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5D70"/>
    <w:rPr>
      <w:rFonts w:eastAsiaTheme="majorEastAsia" w:cstheme="majorBidi"/>
      <w:color w:val="272727" w:themeColor="text1" w:themeTint="D8"/>
    </w:rPr>
  </w:style>
  <w:style w:type="paragraph" w:styleId="Title">
    <w:name w:val="Title"/>
    <w:basedOn w:val="Normal"/>
    <w:next w:val="Normal"/>
    <w:link w:val="TitleChar"/>
    <w:uiPriority w:val="10"/>
    <w:qFormat/>
    <w:rsid w:val="00575D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5D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5D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5D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5D70"/>
    <w:pPr>
      <w:spacing w:before="160"/>
      <w:jc w:val="center"/>
    </w:pPr>
    <w:rPr>
      <w:i/>
      <w:iCs/>
      <w:color w:val="404040" w:themeColor="text1" w:themeTint="BF"/>
    </w:rPr>
  </w:style>
  <w:style w:type="character" w:customStyle="1" w:styleId="QuoteChar">
    <w:name w:val="Quote Char"/>
    <w:basedOn w:val="DefaultParagraphFont"/>
    <w:link w:val="Quote"/>
    <w:uiPriority w:val="29"/>
    <w:rsid w:val="00575D70"/>
    <w:rPr>
      <w:i/>
      <w:iCs/>
      <w:color w:val="404040" w:themeColor="text1" w:themeTint="BF"/>
    </w:rPr>
  </w:style>
  <w:style w:type="paragraph" w:styleId="ListParagraph">
    <w:name w:val="List Paragraph"/>
    <w:basedOn w:val="Normal"/>
    <w:uiPriority w:val="34"/>
    <w:qFormat/>
    <w:rsid w:val="00575D70"/>
    <w:pPr>
      <w:ind w:left="720"/>
      <w:contextualSpacing/>
    </w:pPr>
  </w:style>
  <w:style w:type="character" w:styleId="IntenseEmphasis">
    <w:name w:val="Intense Emphasis"/>
    <w:basedOn w:val="DefaultParagraphFont"/>
    <w:uiPriority w:val="21"/>
    <w:qFormat/>
    <w:rsid w:val="00575D70"/>
    <w:rPr>
      <w:i/>
      <w:iCs/>
      <w:color w:val="0F4761" w:themeColor="accent1" w:themeShade="BF"/>
    </w:rPr>
  </w:style>
  <w:style w:type="paragraph" w:styleId="IntenseQuote">
    <w:name w:val="Intense Quote"/>
    <w:basedOn w:val="Normal"/>
    <w:next w:val="Normal"/>
    <w:link w:val="IntenseQuoteChar"/>
    <w:uiPriority w:val="30"/>
    <w:qFormat/>
    <w:rsid w:val="00575D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5D70"/>
    <w:rPr>
      <w:i/>
      <w:iCs/>
      <w:color w:val="0F4761" w:themeColor="accent1" w:themeShade="BF"/>
    </w:rPr>
  </w:style>
  <w:style w:type="character" w:styleId="IntenseReference">
    <w:name w:val="Intense Reference"/>
    <w:basedOn w:val="DefaultParagraphFont"/>
    <w:uiPriority w:val="32"/>
    <w:qFormat/>
    <w:rsid w:val="00575D70"/>
    <w:rPr>
      <w:b/>
      <w:bCs/>
      <w:smallCaps/>
      <w:color w:val="0F4761" w:themeColor="accent1" w:themeShade="BF"/>
      <w:spacing w:val="5"/>
    </w:rPr>
  </w:style>
  <w:style w:type="character" w:styleId="Strong">
    <w:name w:val="Strong"/>
    <w:basedOn w:val="DefaultParagraphFont"/>
    <w:uiPriority w:val="22"/>
    <w:qFormat/>
    <w:rsid w:val="005A698F"/>
    <w:rPr>
      <w:b/>
      <w:bCs/>
    </w:rPr>
  </w:style>
  <w:style w:type="character" w:customStyle="1" w:styleId="normaltextrun">
    <w:name w:val="normaltextrun"/>
    <w:basedOn w:val="DefaultParagraphFont"/>
    <w:rsid w:val="007A47C1"/>
  </w:style>
  <w:style w:type="character" w:customStyle="1" w:styleId="eop">
    <w:name w:val="eop"/>
    <w:basedOn w:val="DefaultParagraphFont"/>
    <w:rsid w:val="007A47C1"/>
  </w:style>
  <w:style w:type="paragraph" w:styleId="Header">
    <w:name w:val="header"/>
    <w:basedOn w:val="Normal"/>
    <w:link w:val="HeaderChar"/>
    <w:uiPriority w:val="99"/>
    <w:unhideWhenUsed/>
    <w:rsid w:val="007A4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7C1"/>
  </w:style>
  <w:style w:type="paragraph" w:styleId="Footer">
    <w:name w:val="footer"/>
    <w:basedOn w:val="Normal"/>
    <w:link w:val="FooterChar"/>
    <w:uiPriority w:val="99"/>
    <w:unhideWhenUsed/>
    <w:rsid w:val="007A4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7C1"/>
  </w:style>
  <w:style w:type="table" w:styleId="TableGrid">
    <w:name w:val="Table Grid"/>
    <w:basedOn w:val="TableNormal"/>
    <w:uiPriority w:val="39"/>
    <w:rsid w:val="007A4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8913AD"/>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913AD"/>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913AD"/>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8913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8913A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5Dark-Accent2">
    <w:name w:val="Grid Table 5 Dark Accent 2"/>
    <w:basedOn w:val="TableNormal"/>
    <w:uiPriority w:val="50"/>
    <w:rsid w:val="008913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8913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4-Accent5">
    <w:name w:val="Grid Table 4 Accent 5"/>
    <w:basedOn w:val="TableNormal"/>
    <w:uiPriority w:val="49"/>
    <w:rsid w:val="008913AD"/>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4">
    <w:name w:val="Grid Table 4 Accent 4"/>
    <w:basedOn w:val="TableNormal"/>
    <w:uiPriority w:val="49"/>
    <w:rsid w:val="008913AD"/>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3">
    <w:name w:val="Grid Table 4 Accent 3"/>
    <w:basedOn w:val="TableNormal"/>
    <w:uiPriority w:val="49"/>
    <w:rsid w:val="008913AD"/>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2">
    <w:name w:val="Grid Table 4 Accent 2"/>
    <w:basedOn w:val="TableNormal"/>
    <w:uiPriority w:val="49"/>
    <w:rsid w:val="008913AD"/>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character" w:styleId="Hyperlink">
    <w:name w:val="Hyperlink"/>
    <w:basedOn w:val="DefaultParagraphFont"/>
    <w:uiPriority w:val="99"/>
    <w:unhideWhenUsed/>
    <w:rsid w:val="00E83182"/>
    <w:rPr>
      <w:color w:val="467886" w:themeColor="hyperlink"/>
      <w:u w:val="single"/>
    </w:rPr>
  </w:style>
  <w:style w:type="character" w:styleId="UnresolvedMention">
    <w:name w:val="Unresolved Mention"/>
    <w:basedOn w:val="DefaultParagraphFont"/>
    <w:uiPriority w:val="99"/>
    <w:semiHidden/>
    <w:unhideWhenUsed/>
    <w:rsid w:val="00E83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hyperlink" Target="https://github.com/C974/Operating-System-Project"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9FC6D-8D48-4F6F-B2AF-10A79F67B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Pages>
  <Words>410</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Amr Mohamed Farag Madkoor</dc:creator>
  <cp:keywords/>
  <dc:description/>
  <cp:lastModifiedBy>Anas Amr Mohamed Farag Madkoor</cp:lastModifiedBy>
  <cp:revision>11</cp:revision>
  <cp:lastPrinted>2024-11-02T06:57:00Z</cp:lastPrinted>
  <dcterms:created xsi:type="dcterms:W3CDTF">2024-10-30T10:10:00Z</dcterms:created>
  <dcterms:modified xsi:type="dcterms:W3CDTF">2024-11-02T06:58:00Z</dcterms:modified>
</cp:coreProperties>
</file>